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5CD62F" w14:textId="77777777" w:rsidR="00871BAD" w:rsidRDefault="00871BAD">
      <w:bookmarkStart w:id="0" w:name="_GoBack"/>
      <w:bookmarkEnd w:id="0"/>
    </w:p>
    <w:p w14:paraId="33703AD5" w14:textId="095B6355" w:rsidR="00256128" w:rsidRDefault="00256128">
      <w:r w:rsidRPr="00256128">
        <w:rPr>
          <w:b/>
        </w:rPr>
        <w:t>Supplementary Table 1.</w:t>
      </w:r>
      <w:r>
        <w:t xml:space="preserve"> Secondary outcome measures</w:t>
      </w:r>
    </w:p>
    <w:tbl>
      <w:tblPr>
        <w:tblW w:w="14611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2137"/>
        <w:gridCol w:w="1488"/>
        <w:gridCol w:w="1488"/>
        <w:gridCol w:w="1489"/>
        <w:gridCol w:w="1488"/>
        <w:gridCol w:w="1488"/>
        <w:gridCol w:w="1489"/>
        <w:gridCol w:w="1772"/>
        <w:gridCol w:w="1772"/>
      </w:tblGrid>
      <w:tr w:rsidR="00256128" w:rsidRPr="002129CD" w14:paraId="196FA594" w14:textId="77777777" w:rsidTr="00E07E9F">
        <w:trPr>
          <w:trHeight w:val="287"/>
        </w:trPr>
        <w:tc>
          <w:tcPr>
            <w:tcW w:w="2137" w:type="dxa"/>
            <w:tcBorders>
              <w:bottom w:val="triple" w:sz="4" w:space="0" w:color="auto"/>
            </w:tcBorders>
            <w:shd w:val="clear" w:color="auto" w:fill="auto"/>
            <w:vAlign w:val="center"/>
          </w:tcPr>
          <w:p w14:paraId="1407A32E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2976" w:type="dxa"/>
            <w:gridSpan w:val="2"/>
            <w:tcBorders>
              <w:bottom w:val="triple" w:sz="4" w:space="0" w:color="auto"/>
            </w:tcBorders>
            <w:vAlign w:val="center"/>
          </w:tcPr>
          <w:p w14:paraId="040BD4CF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Baseline</w:t>
            </w:r>
          </w:p>
        </w:tc>
        <w:tc>
          <w:tcPr>
            <w:tcW w:w="2977" w:type="dxa"/>
            <w:gridSpan w:val="2"/>
            <w:tcBorders>
              <w:bottom w:val="triple" w:sz="4" w:space="0" w:color="auto"/>
            </w:tcBorders>
            <w:shd w:val="clear" w:color="auto" w:fill="auto"/>
            <w:vAlign w:val="center"/>
          </w:tcPr>
          <w:p w14:paraId="54EFCC69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ost-intervention (12 w</w:t>
            </w: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e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ks)</w:t>
            </w:r>
          </w:p>
        </w:tc>
        <w:tc>
          <w:tcPr>
            <w:tcW w:w="2977" w:type="dxa"/>
            <w:gridSpan w:val="2"/>
            <w:tcBorders>
              <w:bottom w:val="triple" w:sz="4" w:space="0" w:color="auto"/>
            </w:tcBorders>
            <w:shd w:val="clear" w:color="auto" w:fill="auto"/>
            <w:vAlign w:val="center"/>
          </w:tcPr>
          <w:p w14:paraId="0E81AF5D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Follow-up (6 mo</w:t>
            </w: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nth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s)</w:t>
            </w:r>
          </w:p>
        </w:tc>
        <w:tc>
          <w:tcPr>
            <w:tcW w:w="1772" w:type="dxa"/>
            <w:tcBorders>
              <w:bottom w:val="triple" w:sz="4" w:space="0" w:color="auto"/>
            </w:tcBorders>
            <w:shd w:val="clear" w:color="auto" w:fill="auto"/>
            <w:vAlign w:val="center"/>
          </w:tcPr>
          <w:p w14:paraId="203146BF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color w:val="000000"/>
                <w:lang w:eastAsia="en-AU"/>
              </w:rPr>
              <w:t>Between-group difference</w:t>
            </w:r>
          </w:p>
          <w:p w14:paraId="1D73DD90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color w:val="000000"/>
                <w:lang w:eastAsia="en-AU"/>
              </w:rPr>
              <w:t>12 w</w:t>
            </w:r>
            <w:r>
              <w:rPr>
                <w:rFonts w:eastAsia="Times New Roman" w:cstheme="minorHAnsi"/>
                <w:b/>
                <w:color w:val="000000"/>
                <w:lang w:eastAsia="en-AU"/>
              </w:rPr>
              <w:t>ee</w:t>
            </w:r>
            <w:r w:rsidRPr="002129CD">
              <w:rPr>
                <w:rFonts w:eastAsia="Times New Roman" w:cstheme="minorHAnsi"/>
                <w:b/>
                <w:color w:val="000000"/>
                <w:lang w:eastAsia="en-AU"/>
              </w:rPr>
              <w:t>ks</w:t>
            </w:r>
          </w:p>
        </w:tc>
        <w:tc>
          <w:tcPr>
            <w:tcW w:w="1772" w:type="dxa"/>
            <w:tcBorders>
              <w:bottom w:val="triple" w:sz="4" w:space="0" w:color="auto"/>
            </w:tcBorders>
            <w:shd w:val="clear" w:color="auto" w:fill="auto"/>
            <w:vAlign w:val="center"/>
          </w:tcPr>
          <w:p w14:paraId="01079E6E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color w:val="000000"/>
                <w:lang w:eastAsia="en-AU"/>
              </w:rPr>
              <w:t>Between-group difference</w:t>
            </w:r>
          </w:p>
          <w:p w14:paraId="1C558F85" w14:textId="77777777" w:rsidR="00256128" w:rsidRPr="002129CD" w:rsidRDefault="0025612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color w:val="000000"/>
                <w:lang w:eastAsia="en-AU"/>
              </w:rPr>
              <w:t>6 months</w:t>
            </w:r>
          </w:p>
        </w:tc>
      </w:tr>
      <w:tr w:rsidR="00256128" w:rsidRPr="002129CD" w14:paraId="1DCBEDD8" w14:textId="77777777" w:rsidTr="00E07E9F">
        <w:trPr>
          <w:trHeight w:val="287"/>
        </w:trPr>
        <w:tc>
          <w:tcPr>
            <w:tcW w:w="2137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6B2FEFF3" w14:textId="77777777" w:rsidR="00256128" w:rsidRPr="002129CD" w:rsidRDefault="00256128" w:rsidP="00E07E9F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488" w:type="dxa"/>
            <w:tcBorders>
              <w:top w:val="triple" w:sz="4" w:space="0" w:color="auto"/>
            </w:tcBorders>
            <w:vAlign w:val="center"/>
          </w:tcPr>
          <w:p w14:paraId="291522EB" w14:textId="3754D1E0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F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n=60)</w:t>
            </w:r>
          </w:p>
        </w:tc>
        <w:tc>
          <w:tcPr>
            <w:tcW w:w="1488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2AE96751" w14:textId="2E785751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U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n=56)</w:t>
            </w:r>
          </w:p>
        </w:tc>
        <w:tc>
          <w:tcPr>
            <w:tcW w:w="1489" w:type="dxa"/>
            <w:tcBorders>
              <w:top w:val="triple" w:sz="4" w:space="0" w:color="auto"/>
            </w:tcBorders>
            <w:shd w:val="clear" w:color="auto" w:fill="auto"/>
            <w:vAlign w:val="center"/>
          </w:tcPr>
          <w:p w14:paraId="572D4F03" w14:textId="66D1F5FA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F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</w:t>
            </w:r>
            <w:r w:rsidR="00256128" w:rsidRPr="002129CD">
              <w:rPr>
                <w:rFonts w:eastAsia="Times New Roman" w:cstheme="minorHAnsi"/>
                <w:b/>
                <w:bCs/>
                <w:lang w:eastAsia="en-AU"/>
              </w:rPr>
              <w:t>n=54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003D15F6" w14:textId="7DF5FBD2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U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n=49)</w:t>
            </w:r>
          </w:p>
        </w:tc>
        <w:tc>
          <w:tcPr>
            <w:tcW w:w="1488" w:type="dxa"/>
            <w:tcBorders>
              <w:top w:val="triple" w:sz="4" w:space="0" w:color="auto"/>
            </w:tcBorders>
            <w:shd w:val="clear" w:color="auto" w:fill="auto"/>
            <w:vAlign w:val="center"/>
          </w:tcPr>
          <w:p w14:paraId="4280391C" w14:textId="56B9BEDA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F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n=49)</w:t>
            </w:r>
          </w:p>
        </w:tc>
        <w:tc>
          <w:tcPr>
            <w:tcW w:w="1489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4C1BD099" w14:textId="37970843" w:rsidR="00256128" w:rsidRPr="002129CD" w:rsidRDefault="00941498" w:rsidP="00E07E9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UBE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</w:t>
            </w:r>
            <w:r w:rsidR="00256128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(n=40)</w:t>
            </w:r>
          </w:p>
        </w:tc>
        <w:tc>
          <w:tcPr>
            <w:tcW w:w="1772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621E553F" w14:textId="77777777" w:rsidR="00256128" w:rsidRPr="002129CD" w:rsidRDefault="00256128" w:rsidP="00E07E9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tcBorders>
              <w:top w:val="triple" w:sz="4" w:space="0" w:color="auto"/>
            </w:tcBorders>
            <w:shd w:val="clear" w:color="auto" w:fill="auto"/>
            <w:vAlign w:val="center"/>
            <w:hideMark/>
          </w:tcPr>
          <w:p w14:paraId="40B93FA8" w14:textId="77777777" w:rsidR="00256128" w:rsidRPr="002129CD" w:rsidRDefault="00256128" w:rsidP="00E07E9F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 </w:t>
            </w:r>
          </w:p>
        </w:tc>
      </w:tr>
      <w:tr w:rsidR="00E93B67" w:rsidRPr="002129CD" w14:paraId="5D30118C" w14:textId="77777777" w:rsidTr="00871BAD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B639916" w14:textId="77777777" w:rsidR="00E93B67" w:rsidRPr="002129CD" w:rsidRDefault="00E93B67" w:rsidP="00C5795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ASIA Sensory score </w:t>
            </w:r>
          </w:p>
          <w:p w14:paraId="66F4DFEB" w14:textId="77777777" w:rsidR="00E93B67" w:rsidRPr="002129CD" w:rsidRDefault="00340B08" w:rsidP="00340B0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(0 - </w:t>
            </w:r>
            <w:r w:rsidR="00E93B67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224 points)</w:t>
            </w:r>
          </w:p>
        </w:tc>
        <w:tc>
          <w:tcPr>
            <w:tcW w:w="1488" w:type="dxa"/>
          </w:tcPr>
          <w:p w14:paraId="5B3F2F2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201FEB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19631E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A0599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3E465A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C1B695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2A4191F" w14:textId="77777777" w:rsidR="00E93B67" w:rsidRPr="002129CD" w:rsidRDefault="00E93B67" w:rsidP="00C57952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C64AC3B" w14:textId="77777777" w:rsidR="00E93B67" w:rsidRPr="002129CD" w:rsidRDefault="00E93B67" w:rsidP="00C57952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1704FA7B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81E17F4" w14:textId="77777777" w:rsidR="00E93B67" w:rsidRPr="002129CD" w:rsidRDefault="00E93B67" w:rsidP="00C5795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in prick</w:t>
            </w:r>
          </w:p>
        </w:tc>
        <w:tc>
          <w:tcPr>
            <w:tcW w:w="1488" w:type="dxa"/>
          </w:tcPr>
          <w:p w14:paraId="5589BB4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0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FE2E2F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E29285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BFC936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3B09AE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93490A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09F0C20" w14:textId="77777777" w:rsidR="00E93B67" w:rsidRPr="002129CD" w:rsidRDefault="00E93B67" w:rsidP="00C57952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0A0E1D8" w14:textId="77777777" w:rsidR="00E93B67" w:rsidRPr="002129CD" w:rsidRDefault="00E93B67" w:rsidP="00C57952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39E5BA08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350A0073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5BC0055B" w14:textId="4C514209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4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6, 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09A5C22" w14:textId="344971AD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5.9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CCD69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0.4 (26.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F5B1BB0" w14:textId="009AD2F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8.3 (2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541F7B2" w14:textId="4E9B19E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4.02 (28.4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EC82973" w14:textId="67A9C779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FEB0D0C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74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7607142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4.24</w:t>
            </w:r>
          </w:p>
        </w:tc>
      </w:tr>
      <w:tr w:rsidR="00E93B67" w:rsidRPr="002129CD" w14:paraId="1C5C3E4A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3D1EA291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5B4F7076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53 </w:t>
            </w:r>
          </w:p>
          <w:p w14:paraId="119A4C4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, 7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76C87AB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51 </w:t>
            </w:r>
          </w:p>
          <w:p w14:paraId="499DA97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9, 72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07A840F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5.5 </w:t>
            </w:r>
          </w:p>
          <w:p w14:paraId="372900C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2, 7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B0F9727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9.5 </w:t>
            </w:r>
          </w:p>
          <w:p w14:paraId="60268A3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, 60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191FC2F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9 </w:t>
            </w:r>
          </w:p>
          <w:p w14:paraId="18846F7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1, 80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BB5F523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7 </w:t>
            </w:r>
          </w:p>
          <w:p w14:paraId="7E8A1AA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7, 62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32E4C52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24, 95% CI [-2.56, 6.05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232A7CC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06, 95% CI [-2.38, 10.86]</w:t>
            </w:r>
          </w:p>
        </w:tc>
      </w:tr>
      <w:tr w:rsidR="00E93B67" w:rsidRPr="002129CD" w14:paraId="21C6E5BB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9CE560E" w14:textId="77777777" w:rsidR="00E93B67" w:rsidRPr="002129CD" w:rsidRDefault="00E93B67" w:rsidP="00C84D78">
            <w:pPr>
              <w:spacing w:after="0" w:line="240" w:lineRule="auto"/>
              <w:ind w:firstLineChars="200" w:firstLine="440"/>
              <w:rPr>
                <w:rFonts w:eastAsia="Times New Roman" w:cstheme="minorHAnsi"/>
                <w:color w:val="FF0000"/>
                <w:lang w:eastAsia="en-AU"/>
              </w:rPr>
            </w:pPr>
            <w:r w:rsidRPr="002129CD">
              <w:rPr>
                <w:rFonts w:eastAsia="Times New Roman" w:cstheme="minorHAnsi"/>
                <w:color w:val="FF0000"/>
                <w:lang w:eastAsia="en-AU"/>
              </w:rPr>
              <w:t> </w:t>
            </w:r>
          </w:p>
        </w:tc>
        <w:tc>
          <w:tcPr>
            <w:tcW w:w="1488" w:type="dxa"/>
          </w:tcPr>
          <w:p w14:paraId="1BC8214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67B100CC" w14:textId="77777777" w:rsidR="00E93B67" w:rsidRPr="002129CD" w:rsidRDefault="00E93B67" w:rsidP="00E93B67">
            <w:pPr>
              <w:spacing w:after="0" w:line="240" w:lineRule="auto"/>
              <w:ind w:firstLineChars="200" w:firstLine="440"/>
              <w:jc w:val="center"/>
              <w:rPr>
                <w:rFonts w:eastAsia="Times New Roman" w:cstheme="minorHAnsi"/>
                <w:color w:val="FF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</w:tcPr>
          <w:p w14:paraId="0C787CD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0558DDD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</w:tcPr>
          <w:p w14:paraId="3D43C71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hideMark/>
          </w:tcPr>
          <w:p w14:paraId="6C38ACF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55507F1C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0C2926EC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0264DF56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6680109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Light touch</w:t>
            </w:r>
          </w:p>
        </w:tc>
        <w:tc>
          <w:tcPr>
            <w:tcW w:w="1488" w:type="dxa"/>
            <w:vAlign w:val="center"/>
          </w:tcPr>
          <w:p w14:paraId="3EFCA8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DE3094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09E874E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5D8FF0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5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0BBC1B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E02BEE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A636E33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3878E25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632A551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72D89B10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AC1B730" w14:textId="45DDDB2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2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4.7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49D9F73" w14:textId="3D7DB0F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6.1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DFAF816" w14:textId="20155CB2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1.3 (2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.0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00C40D5" w14:textId="6DFA689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1.8 (27.2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11FE0E0" w14:textId="3A8B417F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.6 (27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F02E5BD" w14:textId="75D39640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8.0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D346E95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17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F832BC3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5.18</w:t>
            </w:r>
          </w:p>
        </w:tc>
      </w:tr>
      <w:tr w:rsidR="00E93B67" w:rsidRPr="002129CD" w14:paraId="74DDB7C1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FCE738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243F4489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61 </w:t>
            </w:r>
          </w:p>
          <w:p w14:paraId="2A34F28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5, 79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498FDE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59.5 </w:t>
            </w:r>
          </w:p>
          <w:p w14:paraId="3D211B87" w14:textId="77777777" w:rsidR="00E93B67" w:rsidRPr="002129CD" w:rsidRDefault="00340B08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(47, 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84.5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29E8C1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56 </w:t>
            </w:r>
          </w:p>
          <w:p w14:paraId="74D2FE5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6, 77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753636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58 </w:t>
            </w:r>
          </w:p>
          <w:p w14:paraId="74AD9C5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5, 78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53B6EF" w14:textId="77777777" w:rsidR="00340B08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62 </w:t>
            </w:r>
          </w:p>
          <w:p w14:paraId="7D9DB61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3, 85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5F138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5 (46, 79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7C079E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51, 95% CI [-1.9, 4.25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3D0460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098, 95% CI [-0.98, 11.37]</w:t>
            </w:r>
          </w:p>
        </w:tc>
      </w:tr>
      <w:tr w:rsidR="00E93B67" w:rsidRPr="002129CD" w14:paraId="7A5FF1A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78DC46B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Leg Volumes</w:t>
            </w:r>
            <w:r w:rsidR="00B05D56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(cm</w:t>
            </w:r>
            <w:r w:rsidR="00B05D56" w:rsidRPr="002129CD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en-AU"/>
              </w:rPr>
              <w:t>3</w:t>
            </w:r>
            <w:r w:rsidR="00B05D56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vAlign w:val="center"/>
          </w:tcPr>
          <w:p w14:paraId="14B5340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699036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37233AC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D92303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4C50A4F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CD582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602223A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AE7D195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4F2B507B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4DC79506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Left thigh</w:t>
            </w:r>
          </w:p>
        </w:tc>
        <w:tc>
          <w:tcPr>
            <w:tcW w:w="1488" w:type="dxa"/>
            <w:vAlign w:val="center"/>
          </w:tcPr>
          <w:p w14:paraId="7CACE7E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049C29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8BAF8E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3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7EB1B1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17B40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06C5E2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8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865A276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E1678F6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</w:tc>
      </w:tr>
      <w:tr w:rsidR="00E93B67" w:rsidRPr="002129CD" w14:paraId="718BBFD5" w14:textId="77777777" w:rsidTr="00B05D56">
        <w:trPr>
          <w:trHeight w:val="345"/>
        </w:trPr>
        <w:tc>
          <w:tcPr>
            <w:tcW w:w="2137" w:type="dxa"/>
            <w:shd w:val="clear" w:color="auto" w:fill="auto"/>
            <w:vAlign w:val="center"/>
            <w:hideMark/>
          </w:tcPr>
          <w:p w14:paraId="4BBB53BA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6C87E6A0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107 (1898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34A78315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119 (1963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195C9951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319 (2201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1072865B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194 (2386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149900F1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211 (2126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4CC5D3A6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285 (2567)</w:t>
            </w:r>
          </w:p>
        </w:tc>
        <w:tc>
          <w:tcPr>
            <w:tcW w:w="1772" w:type="dxa"/>
            <w:shd w:val="clear" w:color="auto" w:fill="auto"/>
            <w:hideMark/>
          </w:tcPr>
          <w:p w14:paraId="5C5566B0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37.12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5351508B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419.6</w:t>
            </w:r>
          </w:p>
        </w:tc>
      </w:tr>
      <w:tr w:rsidR="00E93B67" w:rsidRPr="002129CD" w14:paraId="1D47F862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194B3855" w14:textId="77777777" w:rsidR="00E93B67" w:rsidRPr="002129CD" w:rsidRDefault="00E93B67" w:rsidP="00C84D78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bottom"/>
          </w:tcPr>
          <w:p w14:paraId="75BCC25C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701 </w:t>
            </w:r>
          </w:p>
          <w:p w14:paraId="65792713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904, 6096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73DCF438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419 </w:t>
            </w:r>
          </w:p>
          <w:p w14:paraId="7E91ECE5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761, 6467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3F3A0467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830 </w:t>
            </w:r>
          </w:p>
          <w:p w14:paraId="2FC7BCF5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082, 6287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1CA8DF2B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645 </w:t>
            </w:r>
          </w:p>
          <w:p w14:paraId="15863822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715, 6219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59243D14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882 </w:t>
            </w:r>
          </w:p>
          <w:p w14:paraId="5E48021A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03, 6060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0B85977C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414 </w:t>
            </w:r>
          </w:p>
          <w:p w14:paraId="1F112313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521, 6315)</w:t>
            </w:r>
          </w:p>
        </w:tc>
        <w:tc>
          <w:tcPr>
            <w:tcW w:w="1772" w:type="dxa"/>
            <w:shd w:val="clear" w:color="auto" w:fill="auto"/>
            <w:hideMark/>
          </w:tcPr>
          <w:p w14:paraId="6F7B5E20" w14:textId="77777777" w:rsidR="00B05D56" w:rsidRPr="002129CD" w:rsidRDefault="00B05D56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92</w:t>
            </w:r>
          </w:p>
          <w:p w14:paraId="6AD6E3BD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579, 505]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50EBBC13" w14:textId="77777777" w:rsidR="00B05D56" w:rsidRPr="002129CD" w:rsidRDefault="00B05D56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3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</w:p>
          <w:p w14:paraId="7E9B0CD3" w14:textId="77777777" w:rsidR="00E93B67" w:rsidRPr="002129CD" w:rsidRDefault="00E93B67" w:rsidP="00C84D78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1120, 280.8]</w:t>
            </w:r>
          </w:p>
        </w:tc>
      </w:tr>
      <w:tr w:rsidR="00E93B67" w:rsidRPr="002129CD" w14:paraId="082860A1" w14:textId="77777777" w:rsidTr="00B05D56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6D1099A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Right thigh</w:t>
            </w:r>
          </w:p>
        </w:tc>
        <w:tc>
          <w:tcPr>
            <w:tcW w:w="1488" w:type="dxa"/>
            <w:vAlign w:val="bottom"/>
          </w:tcPr>
          <w:p w14:paraId="30E34B2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hideMark/>
          </w:tcPr>
          <w:p w14:paraId="1AC7B71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7AC8D57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05B1E85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152BD8D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4E2A1AD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4053FA6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0B91A0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E93B67" w:rsidRPr="002129CD" w14:paraId="73770638" w14:textId="77777777" w:rsidTr="00B05D56">
        <w:trPr>
          <w:trHeight w:val="375"/>
        </w:trPr>
        <w:tc>
          <w:tcPr>
            <w:tcW w:w="2137" w:type="dxa"/>
            <w:shd w:val="clear" w:color="auto" w:fill="auto"/>
            <w:vAlign w:val="center"/>
            <w:hideMark/>
          </w:tcPr>
          <w:p w14:paraId="100FAB20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4424ABAA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085 (1998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4DDA65B5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957 (5687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4E7CBF7F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703 (4190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22CB56D0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408 (2564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6DCE1DB6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304 (2387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1756B925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405 (2774)</w:t>
            </w:r>
          </w:p>
        </w:tc>
        <w:tc>
          <w:tcPr>
            <w:tcW w:w="1772" w:type="dxa"/>
            <w:shd w:val="clear" w:color="auto" w:fill="auto"/>
            <w:hideMark/>
          </w:tcPr>
          <w:p w14:paraId="750974D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400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6D34E7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2.64</w:t>
            </w:r>
          </w:p>
        </w:tc>
      </w:tr>
      <w:tr w:rsidR="00E93B67" w:rsidRPr="002129CD" w14:paraId="51E2999B" w14:textId="77777777" w:rsidTr="00B05D56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3836995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bottom"/>
          </w:tcPr>
          <w:p w14:paraId="21A66AEA" w14:textId="77777777" w:rsidR="002129CD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804 </w:t>
            </w:r>
          </w:p>
          <w:p w14:paraId="08605C97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81, 6049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73CCCE91" w14:textId="77777777" w:rsidR="00B05D56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790 </w:t>
            </w:r>
          </w:p>
          <w:p w14:paraId="131D75FB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029, 6819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6C43E7D6" w14:textId="77777777" w:rsidR="00B05D56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673 </w:t>
            </w:r>
          </w:p>
          <w:p w14:paraId="0421EBCA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19, 6649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245F5F5A" w14:textId="77777777" w:rsidR="00B05D56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816 </w:t>
            </w:r>
          </w:p>
          <w:p w14:paraId="79D9D7A8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823, 6247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353351AD" w14:textId="77777777" w:rsidR="00B05D56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628 </w:t>
            </w:r>
          </w:p>
          <w:p w14:paraId="0CD12741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02, 6537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4EDB8E14" w14:textId="77777777" w:rsidR="00B05D56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4127 </w:t>
            </w:r>
          </w:p>
          <w:p w14:paraId="57E66836" w14:textId="77777777" w:rsidR="00E93B67" w:rsidRPr="002129CD" w:rsidRDefault="00E93B67" w:rsidP="00B05D5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694, 6493)</w:t>
            </w:r>
          </w:p>
        </w:tc>
        <w:tc>
          <w:tcPr>
            <w:tcW w:w="1772" w:type="dxa"/>
            <w:shd w:val="clear" w:color="auto" w:fill="auto"/>
            <w:hideMark/>
          </w:tcPr>
          <w:p w14:paraId="3D38BC61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561</w:t>
            </w:r>
          </w:p>
          <w:p w14:paraId="449FAA2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961, 1762]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3C4EAC79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81</w:t>
            </w:r>
          </w:p>
          <w:p w14:paraId="313B7AC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1066, 1091]</w:t>
            </w:r>
          </w:p>
        </w:tc>
      </w:tr>
      <w:tr w:rsidR="00E93B67" w:rsidRPr="002129CD" w14:paraId="61C57BA1" w14:textId="77777777" w:rsidTr="00B05D56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72ABD198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Lower leg left</w:t>
            </w:r>
          </w:p>
        </w:tc>
        <w:tc>
          <w:tcPr>
            <w:tcW w:w="1488" w:type="dxa"/>
          </w:tcPr>
          <w:p w14:paraId="4494AA2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165096C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2CB5066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37C309B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50586DB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6B762D8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2FBE177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2A96444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E93B67" w:rsidRPr="002129CD" w14:paraId="608B169D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7024BFA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4CD966A6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96 (736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4B43C73F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66 (819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023F86AB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56 (664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5A1E0C3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24 (651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4DC849E4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3081 (1122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17C7967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45 (739)</w:t>
            </w:r>
          </w:p>
        </w:tc>
        <w:tc>
          <w:tcPr>
            <w:tcW w:w="1772" w:type="dxa"/>
            <w:shd w:val="clear" w:color="auto" w:fill="auto"/>
            <w:hideMark/>
          </w:tcPr>
          <w:p w14:paraId="5EE4C0A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33.55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8C09E7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217.32</w:t>
            </w:r>
          </w:p>
        </w:tc>
      </w:tr>
      <w:tr w:rsidR="00E93B67" w:rsidRPr="002129CD" w14:paraId="48107D66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52EF5C6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lastRenderedPageBreak/>
              <w:t>median (IQR)</w:t>
            </w:r>
          </w:p>
        </w:tc>
        <w:tc>
          <w:tcPr>
            <w:tcW w:w="1488" w:type="dxa"/>
            <w:vAlign w:val="bottom"/>
          </w:tcPr>
          <w:p w14:paraId="43B8AD51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70</w:t>
            </w:r>
          </w:p>
          <w:p w14:paraId="1EDDC45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18, 3309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3CC2BF49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50</w:t>
            </w:r>
          </w:p>
          <w:p w14:paraId="16312066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320, 3502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75B4AA77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22 (2386, 3182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2EFC8706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10 (2391, 3413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28D4CB52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981 (2507, 3276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0688CFFA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564</w:t>
            </w:r>
          </w:p>
          <w:p w14:paraId="499F4C5D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331, 3575)</w:t>
            </w:r>
          </w:p>
        </w:tc>
        <w:tc>
          <w:tcPr>
            <w:tcW w:w="1772" w:type="dxa"/>
            <w:shd w:val="clear" w:color="auto" w:fill="auto"/>
            <w:hideMark/>
          </w:tcPr>
          <w:p w14:paraId="7F415B81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9</w:t>
            </w:r>
          </w:p>
          <w:p w14:paraId="09606E4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CI [-62.6, 129.7]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5372A055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41</w:t>
            </w:r>
          </w:p>
          <w:p w14:paraId="6F7DCC3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73.52, 508.16]</w:t>
            </w:r>
          </w:p>
        </w:tc>
      </w:tr>
      <w:tr w:rsidR="00E93B67" w:rsidRPr="002129CD" w14:paraId="389CF1D8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3BA7920A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Lower leg right</w:t>
            </w:r>
          </w:p>
        </w:tc>
        <w:tc>
          <w:tcPr>
            <w:tcW w:w="1488" w:type="dxa"/>
            <w:vAlign w:val="bottom"/>
          </w:tcPr>
          <w:p w14:paraId="269A5743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0A125FB6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7DEE8FB2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440BA3EA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bottom"/>
          </w:tcPr>
          <w:p w14:paraId="0D9C126A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377B2E2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0BA61FC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F1DE31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E93B67" w:rsidRPr="002129CD" w14:paraId="46C331BC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77F6D03F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529FE67D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86 (729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5B5A2EF0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67 (737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2DC78BC0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3036 (1364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5B490111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40 (625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1ABACB7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3106 (1298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0B1D1384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72 (680)</w:t>
            </w:r>
          </w:p>
        </w:tc>
        <w:tc>
          <w:tcPr>
            <w:tcW w:w="1772" w:type="dxa"/>
            <w:shd w:val="clear" w:color="auto" w:fill="auto"/>
            <w:hideMark/>
          </w:tcPr>
          <w:p w14:paraId="75825CA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82.6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2529919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162.77</w:t>
            </w:r>
          </w:p>
        </w:tc>
      </w:tr>
      <w:tr w:rsidR="00E93B67" w:rsidRPr="002129CD" w14:paraId="54342BD0" w14:textId="77777777" w:rsidTr="00871BAD">
        <w:trPr>
          <w:trHeight w:val="390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57D80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14:paraId="4A068EFB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85</w:t>
            </w:r>
          </w:p>
          <w:p w14:paraId="78A80D3F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61, 3369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2111076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57</w:t>
            </w:r>
          </w:p>
          <w:p w14:paraId="43B1725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365, 3485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7BFD33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68</w:t>
            </w:r>
          </w:p>
          <w:p w14:paraId="74AD4A97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78, 3245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713847B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57</w:t>
            </w:r>
          </w:p>
          <w:p w14:paraId="02CE45D1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27, 329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92251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955</w:t>
            </w:r>
          </w:p>
          <w:p w14:paraId="7C864A87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469, 3423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0A5D" w14:textId="77777777" w:rsidR="00B05D56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571</w:t>
            </w:r>
          </w:p>
          <w:p w14:paraId="02286C3A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2361, 3641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3CCA9C3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21</w:t>
            </w:r>
          </w:p>
          <w:p w14:paraId="3D997CA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111.57, 476.68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EEE5A" w14:textId="77777777" w:rsidR="00B05D56" w:rsidRPr="002129CD" w:rsidRDefault="00B05D56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76</w:t>
            </w:r>
          </w:p>
          <w:p w14:paraId="231ABF9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201, 527]</w:t>
            </w:r>
          </w:p>
        </w:tc>
      </w:tr>
      <w:tr w:rsidR="00E93B67" w:rsidRPr="002129CD" w14:paraId="3CCF52C0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0D8D859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Abdominal circumference</w:t>
            </w:r>
          </w:p>
        </w:tc>
        <w:tc>
          <w:tcPr>
            <w:tcW w:w="1488" w:type="dxa"/>
            <w:vAlign w:val="bottom"/>
          </w:tcPr>
          <w:p w14:paraId="094AA9D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1061F7CB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196BEF0E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5CBEAA6D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199CF63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359F1F1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8</w:t>
            </w:r>
          </w:p>
        </w:tc>
        <w:tc>
          <w:tcPr>
            <w:tcW w:w="1772" w:type="dxa"/>
            <w:shd w:val="clear" w:color="auto" w:fill="auto"/>
            <w:hideMark/>
          </w:tcPr>
          <w:p w14:paraId="347846D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5417FC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E93B67" w:rsidRPr="002129CD" w14:paraId="73C70C95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78A673B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24B1A612" w14:textId="5C7EF48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2.2 (14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4E3CC6BF" w14:textId="4957D598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2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3.5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0CA16ECC" w14:textId="1BE3F6B1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0.5 (15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282440AF" w14:textId="137B9861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0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6.7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11D2325F" w14:textId="7398F23E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2.3 (1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47E33436" w14:textId="7BB3041C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1.7 (14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hideMark/>
          </w:tcPr>
          <w:p w14:paraId="7256E35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59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A5B834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1.28</w:t>
            </w:r>
          </w:p>
        </w:tc>
      </w:tr>
      <w:tr w:rsidR="00E93B67" w:rsidRPr="002129CD" w14:paraId="31ADE1DD" w14:textId="77777777" w:rsidTr="00871BAD">
        <w:trPr>
          <w:trHeight w:val="390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3AA44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14:paraId="02BCB387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3.75 </w:t>
            </w:r>
          </w:p>
          <w:p w14:paraId="1C3FE7F6" w14:textId="453F8C11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82.0, 10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AB27866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1.7 </w:t>
            </w:r>
          </w:p>
          <w:p w14:paraId="0BC1BC19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81.5, 104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59B2C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0.8 (79, 10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62CF9EC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0.6 </w:t>
            </w:r>
          </w:p>
          <w:p w14:paraId="667CCD51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80.5, 103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DD7C8F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4.1</w:t>
            </w:r>
          </w:p>
          <w:p w14:paraId="38005583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85.2, 101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5B14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89.2 (80, 102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9FBFBF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766, 95% CI [-4.49, 3.31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E337" w14:textId="77777777" w:rsidR="002129CD" w:rsidRPr="002129CD" w:rsidRDefault="002129CD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47</w:t>
            </w:r>
          </w:p>
          <w:p w14:paraId="6102561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% CI [-3.01, 0.46]</w:t>
            </w:r>
          </w:p>
        </w:tc>
      </w:tr>
      <w:tr w:rsidR="00E93B67" w:rsidRPr="002129CD" w14:paraId="12DD4E25" w14:textId="77777777" w:rsidTr="00871BAD">
        <w:trPr>
          <w:trHeight w:val="390"/>
        </w:trPr>
        <w:tc>
          <w:tcPr>
            <w:tcW w:w="21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6BEB186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Chest Circumference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bottom"/>
          </w:tcPr>
          <w:p w14:paraId="0CAD6482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72F5886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07E7B3C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1F4A800B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81EF845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7337A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5EEA2F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DC64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E93B67" w:rsidRPr="002129CD" w14:paraId="7AAB677E" w14:textId="77777777" w:rsidTr="002129CD">
        <w:trPr>
          <w:trHeight w:val="390"/>
        </w:trPr>
        <w:tc>
          <w:tcPr>
            <w:tcW w:w="2137" w:type="dxa"/>
            <w:shd w:val="clear" w:color="auto" w:fill="auto"/>
            <w:vAlign w:val="center"/>
            <w:hideMark/>
          </w:tcPr>
          <w:p w14:paraId="4F0B909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bottom"/>
          </w:tcPr>
          <w:p w14:paraId="09B6148C" w14:textId="737822BD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8.0 (19.0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293EFABB" w14:textId="516AE73E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9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0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noWrap/>
            <w:vAlign w:val="bottom"/>
          </w:tcPr>
          <w:p w14:paraId="7025906D" w14:textId="71BB2921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6.9 (11.5)</w:t>
            </w:r>
          </w:p>
        </w:tc>
        <w:tc>
          <w:tcPr>
            <w:tcW w:w="1488" w:type="dxa"/>
            <w:shd w:val="clear" w:color="auto" w:fill="auto"/>
            <w:vAlign w:val="bottom"/>
            <w:hideMark/>
          </w:tcPr>
          <w:p w14:paraId="6C22A426" w14:textId="2AC02458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9.0)</w:t>
            </w:r>
          </w:p>
        </w:tc>
        <w:tc>
          <w:tcPr>
            <w:tcW w:w="1488" w:type="dxa"/>
            <w:shd w:val="clear" w:color="auto" w:fill="auto"/>
            <w:vAlign w:val="bottom"/>
          </w:tcPr>
          <w:p w14:paraId="08003E11" w14:textId="17B807C3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.0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noWrap/>
            <w:vAlign w:val="bottom"/>
            <w:hideMark/>
          </w:tcPr>
          <w:p w14:paraId="0C59DA2F" w14:textId="6B206C46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1.3)</w:t>
            </w:r>
          </w:p>
        </w:tc>
        <w:tc>
          <w:tcPr>
            <w:tcW w:w="1772" w:type="dxa"/>
            <w:shd w:val="clear" w:color="auto" w:fill="auto"/>
            <w:hideMark/>
          </w:tcPr>
          <w:p w14:paraId="6E1405E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59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1335E0A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4.78</w:t>
            </w:r>
          </w:p>
        </w:tc>
      </w:tr>
      <w:tr w:rsidR="00E93B67" w:rsidRPr="002129CD" w14:paraId="71A8387D" w14:textId="77777777" w:rsidTr="00871BAD">
        <w:trPr>
          <w:trHeight w:val="390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AE400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14:paraId="63DA9B03" w14:textId="55E69C2F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</w:p>
          <w:p w14:paraId="5479BFD2" w14:textId="0B02A080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91.5, 104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DC0AD2F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7.6 </w:t>
            </w:r>
          </w:p>
          <w:p w14:paraId="43C0D25E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92.3, 106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53485F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7.5 </w:t>
            </w:r>
          </w:p>
          <w:p w14:paraId="310C57C1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89.5, 103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18F4887" w14:textId="7777777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6.7 </w:t>
            </w:r>
          </w:p>
          <w:p w14:paraId="30DE2C79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90, 106.3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65CF818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8 (89, 105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9E44" w14:textId="7ED417C7" w:rsidR="002129CD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</w:p>
          <w:p w14:paraId="5E125F9B" w14:textId="77777777" w:rsidR="00E93B67" w:rsidRPr="002129CD" w:rsidRDefault="00E93B67" w:rsidP="002129C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91.2, 106.8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1EAB36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66, 95% CI [-2.72, 5.9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10DB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34, 95% CI [-11.06, 1.51]</w:t>
            </w:r>
          </w:p>
        </w:tc>
      </w:tr>
      <w:tr w:rsidR="00E93B67" w:rsidRPr="002129CD" w14:paraId="55798088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3519594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SCIM (total 100)</w:t>
            </w:r>
          </w:p>
        </w:tc>
        <w:tc>
          <w:tcPr>
            <w:tcW w:w="1488" w:type="dxa"/>
          </w:tcPr>
          <w:p w14:paraId="2883DEE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660A138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</w:tcPr>
          <w:p w14:paraId="2B9C58A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3</w:t>
            </w:r>
          </w:p>
        </w:tc>
        <w:tc>
          <w:tcPr>
            <w:tcW w:w="1488" w:type="dxa"/>
            <w:shd w:val="clear" w:color="auto" w:fill="auto"/>
            <w:hideMark/>
          </w:tcPr>
          <w:p w14:paraId="28017EA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</w:tcPr>
          <w:p w14:paraId="5C653FF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hideMark/>
          </w:tcPr>
          <w:p w14:paraId="3353920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816630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DE1AB6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99CE691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3144D3D3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387F0724" w14:textId="29A11FD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0.4 (17.3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C41C079" w14:textId="25500A6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8.5 (17.7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181DE58" w14:textId="0AACA05D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0.98 (1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E3B7729" w14:textId="1A8BBF6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7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A574BA4" w14:textId="7E3B9DF9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0.4 (18.7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1FDBF9A" w14:textId="35A2E9F9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EAC358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3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F8DAFC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92</w:t>
            </w:r>
          </w:p>
        </w:tc>
      </w:tr>
      <w:tr w:rsidR="00E93B67" w:rsidRPr="002129CD" w14:paraId="32540C55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bottom"/>
            <w:hideMark/>
          </w:tcPr>
          <w:p w14:paraId="434625E3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75284DC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7 (51.5, 7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AC71E4B" w14:textId="77777777" w:rsidR="001100D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62.5 </w:t>
            </w:r>
          </w:p>
          <w:p w14:paraId="263DB799" w14:textId="43E222C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7.5, 71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8B9217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7 (48, 7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14533C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7 (42, 70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6E16FC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6 (48.5, 72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18A0E7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1 (39, 71)</w:t>
            </w:r>
          </w:p>
        </w:tc>
        <w:tc>
          <w:tcPr>
            <w:tcW w:w="1772" w:type="dxa"/>
            <w:shd w:val="clear" w:color="auto" w:fill="auto"/>
            <w:hideMark/>
          </w:tcPr>
          <w:p w14:paraId="285AD28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55, 95% CI [-0.96, 3.56]</w:t>
            </w:r>
          </w:p>
        </w:tc>
        <w:tc>
          <w:tcPr>
            <w:tcW w:w="1772" w:type="dxa"/>
            <w:shd w:val="clear" w:color="auto" w:fill="auto"/>
            <w:hideMark/>
          </w:tcPr>
          <w:p w14:paraId="3F4AC42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75, 95% CI [-1.64, 3.49]</w:t>
            </w:r>
          </w:p>
        </w:tc>
      </w:tr>
      <w:tr w:rsidR="00E93B67" w:rsidRPr="002129CD" w14:paraId="4896C489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D69FA49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Self-care</w:t>
            </w:r>
          </w:p>
        </w:tc>
        <w:tc>
          <w:tcPr>
            <w:tcW w:w="1488" w:type="dxa"/>
            <w:vAlign w:val="center"/>
          </w:tcPr>
          <w:p w14:paraId="45B3A17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745BE4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69A25DA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4F0773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68192EE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9290BD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26B717B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591653B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3043AA9F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AFE9DED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</w:tcPr>
          <w:p w14:paraId="74FD64FC" w14:textId="45F6D70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5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5.13)</w:t>
            </w:r>
          </w:p>
        </w:tc>
        <w:tc>
          <w:tcPr>
            <w:tcW w:w="1488" w:type="dxa"/>
            <w:shd w:val="clear" w:color="auto" w:fill="auto"/>
            <w:hideMark/>
          </w:tcPr>
          <w:p w14:paraId="38181A39" w14:textId="29A37AF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4.1 (5.33)</w:t>
            </w:r>
          </w:p>
        </w:tc>
        <w:tc>
          <w:tcPr>
            <w:tcW w:w="1489" w:type="dxa"/>
            <w:shd w:val="clear" w:color="auto" w:fill="auto"/>
          </w:tcPr>
          <w:p w14:paraId="0FB2CE28" w14:textId="7FB10648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5.4 (5.34)</w:t>
            </w:r>
          </w:p>
        </w:tc>
        <w:tc>
          <w:tcPr>
            <w:tcW w:w="1488" w:type="dxa"/>
            <w:shd w:val="clear" w:color="auto" w:fill="auto"/>
            <w:hideMark/>
          </w:tcPr>
          <w:p w14:paraId="599B9904" w14:textId="454AECF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3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5.33)</w:t>
            </w:r>
          </w:p>
        </w:tc>
        <w:tc>
          <w:tcPr>
            <w:tcW w:w="1488" w:type="dxa"/>
            <w:shd w:val="clear" w:color="auto" w:fill="auto"/>
          </w:tcPr>
          <w:p w14:paraId="414A090B" w14:textId="6671C6D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5 (5.5)</w:t>
            </w:r>
          </w:p>
        </w:tc>
        <w:tc>
          <w:tcPr>
            <w:tcW w:w="1489" w:type="dxa"/>
            <w:shd w:val="clear" w:color="auto" w:fill="auto"/>
            <w:hideMark/>
          </w:tcPr>
          <w:p w14:paraId="5049B5A0" w14:textId="35E57999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03)</w:t>
            </w:r>
          </w:p>
        </w:tc>
        <w:tc>
          <w:tcPr>
            <w:tcW w:w="1772" w:type="dxa"/>
            <w:shd w:val="clear" w:color="auto" w:fill="auto"/>
            <w:hideMark/>
          </w:tcPr>
          <w:p w14:paraId="36C991A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45</w:t>
            </w:r>
          </w:p>
        </w:tc>
        <w:tc>
          <w:tcPr>
            <w:tcW w:w="1772" w:type="dxa"/>
            <w:shd w:val="clear" w:color="auto" w:fill="auto"/>
            <w:hideMark/>
          </w:tcPr>
          <w:p w14:paraId="6DE61F1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73</w:t>
            </w:r>
          </w:p>
        </w:tc>
      </w:tr>
      <w:tr w:rsidR="00E93B67" w:rsidRPr="002129CD" w14:paraId="3C3A8911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bottom"/>
            <w:hideMark/>
          </w:tcPr>
          <w:p w14:paraId="2EF5539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149428F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4, 18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2F52BA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 (9, 18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2998DC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4, 20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7E0BD6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 (8, 18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3CF9F9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.5 (12.5, 18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F29548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 (6, 18)</w:t>
            </w:r>
          </w:p>
        </w:tc>
        <w:tc>
          <w:tcPr>
            <w:tcW w:w="1772" w:type="dxa"/>
            <w:shd w:val="clear" w:color="auto" w:fill="auto"/>
            <w:hideMark/>
          </w:tcPr>
          <w:p w14:paraId="3F9C39C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67, 95% CI [-0.35, 1.25]</w:t>
            </w:r>
          </w:p>
        </w:tc>
        <w:tc>
          <w:tcPr>
            <w:tcW w:w="1772" w:type="dxa"/>
            <w:shd w:val="clear" w:color="auto" w:fill="auto"/>
            <w:hideMark/>
          </w:tcPr>
          <w:p w14:paraId="67622BE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87, 95% CI [-0.36, 1.82]</w:t>
            </w:r>
          </w:p>
        </w:tc>
      </w:tr>
      <w:tr w:rsidR="00E93B67" w:rsidRPr="002129CD" w14:paraId="46C06026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bottom"/>
            <w:hideMark/>
          </w:tcPr>
          <w:p w14:paraId="2CA936B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Sphincter</w:t>
            </w:r>
          </w:p>
        </w:tc>
        <w:tc>
          <w:tcPr>
            <w:tcW w:w="1488" w:type="dxa"/>
            <w:vAlign w:val="center"/>
          </w:tcPr>
          <w:p w14:paraId="72A475F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A4DCDF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05E3126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345266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3EDEE70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850E40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224807F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4066E73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5FFD6286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D357CBA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67FECD20" w14:textId="3F76C07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 (8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510317F" w14:textId="46988FC4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.3 (8.4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947AC0E" w14:textId="7F8104CB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DA06389" w14:textId="13A1D1F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.7 (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D175F6D" w14:textId="0A21701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.0 (8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4B4BE93" w14:textId="3FD6DD6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.33 (7.9)</w:t>
            </w:r>
          </w:p>
        </w:tc>
        <w:tc>
          <w:tcPr>
            <w:tcW w:w="1772" w:type="dxa"/>
            <w:shd w:val="clear" w:color="auto" w:fill="auto"/>
            <w:hideMark/>
          </w:tcPr>
          <w:p w14:paraId="14FFEF7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062</w:t>
            </w:r>
          </w:p>
        </w:tc>
        <w:tc>
          <w:tcPr>
            <w:tcW w:w="1772" w:type="dxa"/>
            <w:shd w:val="clear" w:color="auto" w:fill="auto"/>
            <w:hideMark/>
          </w:tcPr>
          <w:p w14:paraId="399338F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098</w:t>
            </w:r>
          </w:p>
        </w:tc>
      </w:tr>
      <w:tr w:rsidR="00E93B67" w:rsidRPr="002129CD" w14:paraId="22635547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bottom"/>
            <w:hideMark/>
          </w:tcPr>
          <w:p w14:paraId="16B9A61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47F1076D" w14:textId="77777777" w:rsidR="001100D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32.5 </w:t>
            </w:r>
          </w:p>
          <w:p w14:paraId="6B2694E7" w14:textId="04B6B3E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9, 34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021179C" w14:textId="77777777" w:rsidR="001100D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30.5 </w:t>
            </w:r>
          </w:p>
          <w:p w14:paraId="422B511D" w14:textId="4093A25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9.5, 34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2D38E4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31 (19, 34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906950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8 (20, 34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C90402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32.5 (19, 3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4FAEA3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9 (19, 35)</w:t>
            </w:r>
          </w:p>
        </w:tc>
        <w:tc>
          <w:tcPr>
            <w:tcW w:w="1772" w:type="dxa"/>
            <w:shd w:val="clear" w:color="auto" w:fill="auto"/>
            <w:hideMark/>
          </w:tcPr>
          <w:p w14:paraId="58F93BF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41, 95% CI [-1.73, 1.61]</w:t>
            </w:r>
          </w:p>
        </w:tc>
        <w:tc>
          <w:tcPr>
            <w:tcW w:w="1772" w:type="dxa"/>
            <w:shd w:val="clear" w:color="auto" w:fill="auto"/>
            <w:hideMark/>
          </w:tcPr>
          <w:p w14:paraId="6C7D6A4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87, 95% CI [-1.47, 1.27]</w:t>
            </w:r>
          </w:p>
        </w:tc>
      </w:tr>
      <w:tr w:rsidR="00E93B67" w:rsidRPr="002129CD" w14:paraId="42555325" w14:textId="77777777" w:rsidTr="00B05D56">
        <w:trPr>
          <w:trHeight w:val="450"/>
        </w:trPr>
        <w:tc>
          <w:tcPr>
            <w:tcW w:w="2137" w:type="dxa"/>
            <w:shd w:val="clear" w:color="auto" w:fill="auto"/>
            <w:vAlign w:val="bottom"/>
            <w:hideMark/>
          </w:tcPr>
          <w:p w14:paraId="57CB47DA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Mobility</w:t>
            </w:r>
          </w:p>
        </w:tc>
        <w:tc>
          <w:tcPr>
            <w:tcW w:w="1488" w:type="dxa"/>
          </w:tcPr>
          <w:p w14:paraId="2C9065D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A9FB54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BFB672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6AFFEC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8CE156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518B71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7035962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52CDF5A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90297A2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E637F9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</w:tcPr>
          <w:p w14:paraId="2A23ADB0" w14:textId="30F9971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.0 (6.95)</w:t>
            </w:r>
          </w:p>
        </w:tc>
        <w:tc>
          <w:tcPr>
            <w:tcW w:w="1488" w:type="dxa"/>
            <w:shd w:val="clear" w:color="auto" w:fill="auto"/>
            <w:hideMark/>
          </w:tcPr>
          <w:p w14:paraId="35CAF1E2" w14:textId="7225DD7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7.12)</w:t>
            </w:r>
          </w:p>
        </w:tc>
        <w:tc>
          <w:tcPr>
            <w:tcW w:w="1489" w:type="dxa"/>
            <w:shd w:val="clear" w:color="auto" w:fill="auto"/>
          </w:tcPr>
          <w:p w14:paraId="45AE46BD" w14:textId="31ADFA1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7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hideMark/>
          </w:tcPr>
          <w:p w14:paraId="49DCA01E" w14:textId="7A6038D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.4 (7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</w:tcPr>
          <w:p w14:paraId="2FF78879" w14:textId="587287CB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.4 (7.3)</w:t>
            </w:r>
          </w:p>
        </w:tc>
        <w:tc>
          <w:tcPr>
            <w:tcW w:w="1489" w:type="dxa"/>
            <w:shd w:val="clear" w:color="auto" w:fill="auto"/>
            <w:hideMark/>
          </w:tcPr>
          <w:p w14:paraId="463B612C" w14:textId="23002A8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7.8)</w:t>
            </w:r>
          </w:p>
        </w:tc>
        <w:tc>
          <w:tcPr>
            <w:tcW w:w="1772" w:type="dxa"/>
            <w:shd w:val="clear" w:color="auto" w:fill="auto"/>
            <w:hideMark/>
          </w:tcPr>
          <w:p w14:paraId="6F0BBF4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1</w:t>
            </w:r>
          </w:p>
        </w:tc>
        <w:tc>
          <w:tcPr>
            <w:tcW w:w="1772" w:type="dxa"/>
            <w:shd w:val="clear" w:color="auto" w:fill="auto"/>
            <w:hideMark/>
          </w:tcPr>
          <w:p w14:paraId="30B709E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46</w:t>
            </w:r>
          </w:p>
        </w:tc>
      </w:tr>
      <w:tr w:rsidR="00E93B67" w:rsidRPr="002129CD" w14:paraId="2DF27EAA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802A1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lastRenderedPageBreak/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</w:tcPr>
          <w:p w14:paraId="16DAD71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4, 2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479A1F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 (13, 19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</w:tcPr>
          <w:p w14:paraId="29480F3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5, 2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C7CCCE8" w14:textId="77777777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 (11, 19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</w:tcPr>
          <w:p w14:paraId="6ACDB9E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914, 20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161695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6 (12, 19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112549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058, 95% CI [-0.038, 2.24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745058A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23, 95% CI [-0.68, 1.59]</w:t>
            </w:r>
          </w:p>
        </w:tc>
      </w:tr>
      <w:tr w:rsidR="00E93B67" w:rsidRPr="002129CD" w14:paraId="5E3A309B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36DD2F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Trunk: Max balance range (cm)</w:t>
            </w:r>
          </w:p>
        </w:tc>
        <w:tc>
          <w:tcPr>
            <w:tcW w:w="1488" w:type="dxa"/>
            <w:vAlign w:val="center"/>
          </w:tcPr>
          <w:p w14:paraId="3742186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7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DAF11B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3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048763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0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6EB43C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A947E3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1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DBBCC8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5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8A2B70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553784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19A17292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79678AF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144B0BB6" w14:textId="2B4E4C6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86.9 (56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E0D00D6" w14:textId="1ABD13F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8.7 (52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3E5E2A9" w14:textId="086E35ED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0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48.0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5357431" w14:textId="2CEC14E2" w:rsidR="00E93B67" w:rsidRPr="002129CD" w:rsidRDefault="00E93B67" w:rsidP="001100D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3 (59.5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EB74CF2" w14:textId="63FABAA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88.2 (46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90FD540" w14:textId="18A7427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4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50.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F74E37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-9.22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247700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8.95</w:t>
            </w:r>
          </w:p>
        </w:tc>
      </w:tr>
      <w:tr w:rsidR="00E93B67" w:rsidRPr="002129CD" w14:paraId="2688A851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1B4FD1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13B9ECC7" w14:textId="77777777" w:rsidR="005B078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73.6 </w:t>
            </w:r>
          </w:p>
          <w:p w14:paraId="775E4214" w14:textId="63ACB40D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50, 123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5BBA8E3" w14:textId="77777777" w:rsidR="005B078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2.5</w:t>
            </w:r>
          </w:p>
          <w:p w14:paraId="7619FA97" w14:textId="3601FF8A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42.1, 114.4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C4BCF7E" w14:textId="05B521FC" w:rsidR="001100D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82.5</w:t>
            </w:r>
          </w:p>
          <w:p w14:paraId="5DAF6079" w14:textId="07BF022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1100D9">
              <w:rPr>
                <w:rFonts w:eastAsia="Times New Roman" w:cstheme="minorHAnsi"/>
                <w:color w:val="000000"/>
                <w:lang w:eastAsia="en-AU"/>
              </w:rPr>
              <w:t>5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121.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F4E8032" w14:textId="45C19EB4" w:rsidR="005B078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84.6 </w:t>
            </w:r>
          </w:p>
          <w:p w14:paraId="2C14F845" w14:textId="7B11780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54, 122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EAD9C2A" w14:textId="68367C0F" w:rsidR="005B078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7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</w:p>
          <w:p w14:paraId="3B8541A3" w14:textId="3E834F3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48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122.4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721E64C" w14:textId="4E828D3A" w:rsidR="005B0789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65.1 </w:t>
            </w:r>
          </w:p>
          <w:p w14:paraId="0233EA80" w14:textId="60D8D3A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38.8, 106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CB7F3A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28, 95% CI [-27.83, 9.39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80A847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23, 95% CI [-8.98, 26.88]</w:t>
            </w:r>
          </w:p>
        </w:tc>
      </w:tr>
      <w:tr w:rsidR="00E93B67" w:rsidRPr="002129CD" w14:paraId="1539B414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3ADF228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  <w:vAlign w:val="center"/>
          </w:tcPr>
          <w:p w14:paraId="232FD45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CF2692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7AB8923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5CE703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2BB2FF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D0AAE4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DCC12A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8F5B55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F4746A2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1BE19F6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lang w:eastAsia="en-AU"/>
              </w:rPr>
              <w:t>Falls Concern Scale</w:t>
            </w:r>
          </w:p>
        </w:tc>
        <w:tc>
          <w:tcPr>
            <w:tcW w:w="1488" w:type="dxa"/>
            <w:vAlign w:val="center"/>
          </w:tcPr>
          <w:p w14:paraId="54F6E32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E74775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513960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2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B6F7EA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5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F5BC80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F15A73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7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CBB8C7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2089BA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FB55029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5C6D71D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6DB53FC3" w14:textId="0382E44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2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8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D5C02F1" w14:textId="05F780CE" w:rsidR="00E93B67" w:rsidRPr="002129CD" w:rsidRDefault="00E93B67" w:rsidP="005B078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4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8.5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DE9AEFE" w14:textId="5CDEFC8A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7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8EB1F23" w14:textId="718B29DA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2.8 (6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F166BE3" w14:textId="395050D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0.8 (6.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A35CC2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5.3 (10.2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CE5517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28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4738B5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-2.77</w:t>
            </w:r>
          </w:p>
        </w:tc>
      </w:tr>
      <w:tr w:rsidR="00E93B67" w:rsidRPr="002129CD" w14:paraId="1FF6B7A4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D120A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</w:tcPr>
          <w:p w14:paraId="06DE153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0 (17, 25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0E0861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 (16, 29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</w:tcPr>
          <w:p w14:paraId="1085198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9 (16.5, 23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30ABC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1 (18, 26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</w:tcPr>
          <w:p w14:paraId="2F3ACE6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9 (16, 23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E0E235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2 (17, 30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F6E57C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25, 95% CI [-2.79, 2.23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7298C4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02, 95% CI [-6.1, 0.56]</w:t>
            </w:r>
          </w:p>
        </w:tc>
      </w:tr>
      <w:tr w:rsidR="00E93B67" w:rsidRPr="002129CD" w14:paraId="7804C7AC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224F0E50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6MWT (distance)</w:t>
            </w:r>
          </w:p>
        </w:tc>
        <w:tc>
          <w:tcPr>
            <w:tcW w:w="1488" w:type="dxa"/>
            <w:vAlign w:val="center"/>
          </w:tcPr>
          <w:p w14:paraId="4DE4DDF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025255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2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C15C90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2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ACCFB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9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4E33DD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1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CC8E87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28B7C1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C2379C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125FA4E4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A6D0ACB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443EA94" w14:textId="0DC922E0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42.3 (103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C8B31FD" w14:textId="0A5E88BF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6.4 (105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309AB6D" w14:textId="67B0C5F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49 (103.7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5023976" w14:textId="3624A53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0.8 (92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1631493" w14:textId="39E84AB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7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93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119016E" w14:textId="3CB8EEB0" w:rsidR="00E93B67" w:rsidRPr="002129CD" w:rsidRDefault="00E93B67" w:rsidP="005B078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33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9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7588B0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18.36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AD9D8D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27.12</w:t>
            </w:r>
          </w:p>
        </w:tc>
      </w:tr>
      <w:tr w:rsidR="00E93B67" w:rsidRPr="002129CD" w14:paraId="3089AC31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A45861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5835C9D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0.1 (53, 23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28E156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0 (85.55, 234.25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FD7DC6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47 (55.5, 217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72EEF9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59 (116, 240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EA9AEE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96.5 (70, 273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EA8696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3 (65, 171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DDF795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51, 95% CI [-68.57, 31.84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13DF26A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68, 95% CI [-12.69, 66.94]</w:t>
            </w:r>
          </w:p>
        </w:tc>
      </w:tr>
      <w:tr w:rsidR="00E93B67" w:rsidRPr="002129CD" w14:paraId="437C1ED2" w14:textId="77777777" w:rsidTr="00B05D56">
        <w:trPr>
          <w:trHeight w:val="294"/>
        </w:trPr>
        <w:tc>
          <w:tcPr>
            <w:tcW w:w="2137" w:type="dxa"/>
            <w:shd w:val="clear" w:color="auto" w:fill="auto"/>
            <w:vAlign w:val="center"/>
            <w:hideMark/>
          </w:tcPr>
          <w:p w14:paraId="2C9FABEB" w14:textId="77777777" w:rsidR="00E93B67" w:rsidRPr="002129CD" w:rsidRDefault="00E93B67" w:rsidP="00C21E7A">
            <w:pPr>
              <w:spacing w:after="0" w:line="240" w:lineRule="auto"/>
              <w:ind w:firstLineChars="200" w:firstLine="440"/>
              <w:rPr>
                <w:rFonts w:eastAsia="Times New Roman" w:cstheme="minorHAnsi"/>
                <w:color w:val="FF0000"/>
                <w:lang w:eastAsia="en-AU"/>
              </w:rPr>
            </w:pPr>
            <w:r w:rsidRPr="002129CD">
              <w:rPr>
                <w:rFonts w:eastAsia="Times New Roman" w:cstheme="minorHAnsi"/>
                <w:color w:val="FF0000"/>
                <w:lang w:eastAsia="en-AU"/>
              </w:rPr>
              <w:t> </w:t>
            </w:r>
          </w:p>
        </w:tc>
        <w:tc>
          <w:tcPr>
            <w:tcW w:w="1488" w:type="dxa"/>
          </w:tcPr>
          <w:p w14:paraId="0493213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1B6E732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</w:tcPr>
          <w:p w14:paraId="77448B2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1B9AB41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</w:tcPr>
          <w:p w14:paraId="18FC22F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hideMark/>
          </w:tcPr>
          <w:p w14:paraId="1BD6F9B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21367EA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42A4B33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467D44F8" w14:textId="77777777" w:rsidTr="00B05D56">
        <w:trPr>
          <w:trHeight w:val="465"/>
        </w:trPr>
        <w:tc>
          <w:tcPr>
            <w:tcW w:w="2137" w:type="dxa"/>
            <w:shd w:val="clear" w:color="auto" w:fill="auto"/>
            <w:vAlign w:val="center"/>
            <w:hideMark/>
          </w:tcPr>
          <w:p w14:paraId="0BB72FF7" w14:textId="1D02B4DF" w:rsidR="00E93B67" w:rsidRPr="002129CD" w:rsidRDefault="00E93B6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10 m walk speed</w:t>
            </w:r>
            <w:r w:rsidR="00CA1238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 (m•sec</w:t>
            </w:r>
            <w:r w:rsidR="00CA1238" w:rsidRPr="006D247F">
              <w:rPr>
                <w:rFonts w:eastAsia="Times New Roman" w:cstheme="minorHAnsi"/>
                <w:b/>
                <w:bCs/>
                <w:color w:val="000000"/>
                <w:vertAlign w:val="superscript"/>
                <w:lang w:eastAsia="en-AU"/>
              </w:rPr>
              <w:t>-1</w:t>
            </w:r>
            <w:r w:rsidR="00CA1238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vAlign w:val="center"/>
          </w:tcPr>
          <w:p w14:paraId="0DB7C9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EC3E5B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2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C4FF62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2A2B56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0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716AAC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12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BA182A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E1D567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68C113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D9AED29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4ECBBDB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9397389" w14:textId="11649B7F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5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C12441C" w14:textId="3D672B64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5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3CBAB08" w14:textId="0AD0AE8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0.3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76D28F9" w14:textId="25755D6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0.4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1C9B4D8" w14:textId="3517733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0.3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22B9AE2" w14:textId="5494AE71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2.6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DE1B6D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01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72FBE0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72</w:t>
            </w:r>
          </w:p>
        </w:tc>
      </w:tr>
      <w:tr w:rsidR="00E93B67" w:rsidRPr="002129CD" w14:paraId="7C2357CC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89221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</w:tcPr>
          <w:p w14:paraId="06ED0733" w14:textId="60283F6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5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0.7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E39F057" w14:textId="0E7A53B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</w:tcPr>
          <w:p w14:paraId="1FC61804" w14:textId="249AA4B3" w:rsidR="00E93B67" w:rsidRPr="002129CD" w:rsidRDefault="00E93B67" w:rsidP="005B078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4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0.7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D942633" w14:textId="662B40AA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5 (0.2, 0.8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</w:tcPr>
          <w:p w14:paraId="078A36B7" w14:textId="13AD4BA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5 (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, 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C61C932" w14:textId="618877D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4 (0.2, 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E705E4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18, 95% CI [-0.1, 0.08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7DD9ED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82, 95% CI [-2.41, 0.98]</w:t>
            </w:r>
          </w:p>
        </w:tc>
      </w:tr>
      <w:tr w:rsidR="00E93B67" w:rsidRPr="002129CD" w14:paraId="0724D542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774DB3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enn Spasm Frequency Scale</w:t>
            </w:r>
          </w:p>
        </w:tc>
        <w:tc>
          <w:tcPr>
            <w:tcW w:w="1488" w:type="dxa"/>
            <w:vAlign w:val="center"/>
          </w:tcPr>
          <w:p w14:paraId="390B3F0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F7CB14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6DAAA9B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3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73CD98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5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471A4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6C64C4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bottom"/>
            <w:hideMark/>
          </w:tcPr>
          <w:p w14:paraId="5068D65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0F3E1A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C97D798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2B15F5A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047EF09A" w14:textId="4545320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4E0F600" w14:textId="6301296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5 (1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54A1E5E" w14:textId="017F4F8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77BB0BF" w14:textId="7A089F8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F387CDB" w14:textId="5DD357B2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6 (0.9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51AC5DB" w14:textId="752A99C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bottom"/>
            <w:hideMark/>
          </w:tcPr>
          <w:p w14:paraId="1F255CC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25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764AEE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12</w:t>
            </w:r>
          </w:p>
        </w:tc>
      </w:tr>
      <w:tr w:rsidR="00E93B67" w:rsidRPr="002129CD" w14:paraId="54F21B70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36DB3B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0B85276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453A0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2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D05E2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B829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22A35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2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E118D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 (1, 3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83FBC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63, 95% CI [-0.61, 0.1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5FCAC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p= 0.446, 95% CI [-0.44, 0.19] </w:t>
            </w:r>
          </w:p>
        </w:tc>
      </w:tr>
      <w:tr w:rsidR="00E93B67" w:rsidRPr="002129CD" w14:paraId="4BE29B24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320568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erceived Stress Scale</w:t>
            </w:r>
          </w:p>
        </w:tc>
        <w:tc>
          <w:tcPr>
            <w:tcW w:w="1488" w:type="dxa"/>
            <w:vAlign w:val="center"/>
          </w:tcPr>
          <w:p w14:paraId="1AA5684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69DDB0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00E7C18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5F938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4FF573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2C23B5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8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06B485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EC2A28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B18CA1C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4F669C7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2E8CE8F5" w14:textId="522EDC9D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ED1B82C" w14:textId="20C5001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3.4 (6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E936086" w14:textId="7A9AFA1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6EAEE49" w14:textId="26794A6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 (5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DC45F3B" w14:textId="1DD1177F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1 (7.1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18625E2" w14:textId="1D98BF6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7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2684BE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61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635DAD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1</w:t>
            </w:r>
          </w:p>
        </w:tc>
      </w:tr>
      <w:tr w:rsidR="00E93B67" w:rsidRPr="002129CD" w14:paraId="202FE446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0E7EE0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2425FDA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 (6, 17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8135A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4 (10, 18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F342C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1 (6, 16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55DA5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2 (8, 17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A6BDE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5, 18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CF655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3 (8, 17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70679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512, 95% CI [-1.23, 2.45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42FEA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25, 95% CI [-2.27, 2.065]</w:t>
            </w:r>
          </w:p>
        </w:tc>
      </w:tr>
      <w:tr w:rsidR="00E93B67" w:rsidRPr="002129CD" w14:paraId="420A73F3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C2E1DA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HADs score</w:t>
            </w:r>
          </w:p>
        </w:tc>
        <w:tc>
          <w:tcPr>
            <w:tcW w:w="1488" w:type="dxa"/>
          </w:tcPr>
          <w:p w14:paraId="3035431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65BFA5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19F906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174A7F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35CD76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BC012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298B67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79D8BD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459EE6B8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260EF7A3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Anxiety</w:t>
            </w:r>
          </w:p>
        </w:tc>
        <w:tc>
          <w:tcPr>
            <w:tcW w:w="1488" w:type="dxa"/>
            <w:vAlign w:val="center"/>
          </w:tcPr>
          <w:p w14:paraId="273EF13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4B7E1D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D606E7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77AB84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9FB541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9D6560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EAEB8D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FF6AED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5894FED9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7C05EE8B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lastRenderedPageBreak/>
              <w:t>mean (SD)</w:t>
            </w:r>
          </w:p>
        </w:tc>
        <w:tc>
          <w:tcPr>
            <w:tcW w:w="1488" w:type="dxa"/>
            <w:vAlign w:val="center"/>
          </w:tcPr>
          <w:p w14:paraId="0A9D3233" w14:textId="07F4AB9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8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B9B90FD" w14:textId="52F3321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5 (1.8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A16182C" w14:textId="3F05981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4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CAA16CB" w14:textId="091C891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439362D" w14:textId="3D46F8EF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2.2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1E01A50" w14:textId="3CD87CD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D5E513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2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65EA96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14</w:t>
            </w:r>
          </w:p>
        </w:tc>
      </w:tr>
      <w:tr w:rsidR="00E93B67" w:rsidRPr="002129CD" w14:paraId="73137E87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701BA66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4858C6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0C9C83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12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812AD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FA0EC2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B8F831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BA589D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8A5A73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91, 95% CI [-0.25, 0.83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60CC5F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701, 95% CI [-0.89, 0.6]</w:t>
            </w:r>
          </w:p>
        </w:tc>
      </w:tr>
      <w:tr w:rsidR="00E93B67" w:rsidRPr="002129CD" w14:paraId="7302DB9F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4DE9ED2A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Depression</w:t>
            </w:r>
          </w:p>
        </w:tc>
        <w:tc>
          <w:tcPr>
            <w:tcW w:w="1488" w:type="dxa"/>
            <w:vAlign w:val="center"/>
          </w:tcPr>
          <w:p w14:paraId="223C424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CC80F8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2207ED6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52A858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6B510CA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F5EDAC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4FCC19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F9C876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6A3FEED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4FB049DD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390E7ABA" w14:textId="4557243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2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B870A6F" w14:textId="3B155BB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4 (2.1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6A82E80" w14:textId="683E4EE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1.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D0CA6CF" w14:textId="7FF827EE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2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96849E2" w14:textId="7964928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1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0E75883" w14:textId="5B816624" w:rsidR="00E93B67" w:rsidRPr="002129CD" w:rsidRDefault="00E93B67" w:rsidP="005B078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.2 (1.</w:t>
            </w:r>
            <w:r w:rsidR="005B0789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63B8BA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28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5688AD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-0.23</w:t>
            </w:r>
          </w:p>
        </w:tc>
      </w:tr>
      <w:tr w:rsidR="00E93B67" w:rsidRPr="002129CD" w14:paraId="5E144651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779E3D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13FE89B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F504C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2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C4DF9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C3996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DFBDB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7DADA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0 (9, 11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7CDFC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09, 95% CI [-0.83, 0.27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A0A62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28, 95% CI [-0.81, 0.35]</w:t>
            </w:r>
          </w:p>
        </w:tc>
      </w:tr>
      <w:tr w:rsidR="00E93B67" w:rsidRPr="002129CD" w14:paraId="391FDF9A" w14:textId="77777777" w:rsidTr="00B05D56">
        <w:trPr>
          <w:trHeight w:val="555"/>
        </w:trPr>
        <w:tc>
          <w:tcPr>
            <w:tcW w:w="2137" w:type="dxa"/>
            <w:shd w:val="clear" w:color="auto" w:fill="auto"/>
            <w:vAlign w:val="center"/>
            <w:hideMark/>
          </w:tcPr>
          <w:p w14:paraId="3A43A45B" w14:textId="3C6C6AD5" w:rsidR="00E93B67" w:rsidRPr="002129CD" w:rsidRDefault="00B82ED8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Multidimens</w:t>
            </w:r>
            <w:r w:rsidR="00E93B67"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ional Health Locus of Control</w:t>
            </w:r>
          </w:p>
        </w:tc>
        <w:tc>
          <w:tcPr>
            <w:tcW w:w="1488" w:type="dxa"/>
          </w:tcPr>
          <w:p w14:paraId="500513F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DDBF3E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A2994F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845188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DCBE25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1B70CE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675F57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655EADC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FB901B8" w14:textId="77777777" w:rsidTr="00B05D56">
        <w:trPr>
          <w:trHeight w:val="555"/>
        </w:trPr>
        <w:tc>
          <w:tcPr>
            <w:tcW w:w="2137" w:type="dxa"/>
            <w:shd w:val="clear" w:color="auto" w:fill="auto"/>
            <w:vAlign w:val="center"/>
            <w:hideMark/>
          </w:tcPr>
          <w:p w14:paraId="16D1DD15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Internal</w:t>
            </w:r>
          </w:p>
        </w:tc>
        <w:tc>
          <w:tcPr>
            <w:tcW w:w="1488" w:type="dxa"/>
            <w:vAlign w:val="center"/>
          </w:tcPr>
          <w:p w14:paraId="0C1B22B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80F367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AA8923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FFD7FC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B1ABEB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C12734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ADC4E4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0B375B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0B4EB34A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783C7E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4598135A" w14:textId="24F9565C" w:rsidR="00E93B67" w:rsidRPr="002129CD" w:rsidRDefault="00E93B67" w:rsidP="00092B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4.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3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62B2CE6" w14:textId="29AC6D64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.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1665F26" w14:textId="6AE617C9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.4 (6.3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F5D2EB6" w14:textId="182B72F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.3 (5.9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4D5EA56" w14:textId="6E1238F9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2.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D8BC694" w14:textId="19470BE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.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(6.7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64DCD5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3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1CC726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1.12</w:t>
            </w:r>
          </w:p>
        </w:tc>
      </w:tr>
      <w:tr w:rsidR="00E93B67" w:rsidRPr="002129CD" w14:paraId="087EE6CA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540E2BD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05476A1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5.5 (20, 29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FBDD0B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3.5 (20, 27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FFDE17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4 (20, 28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9BE6C6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4 (19, 27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951F97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2 (17, 28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8DC5E10" w14:textId="55A12C7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24 (20. </w:t>
            </w:r>
            <w:r w:rsidR="00092BEC">
              <w:rPr>
                <w:rFonts w:eastAsia="Times New Roman" w:cstheme="minorHAnsi"/>
                <w:color w:val="000000"/>
                <w:lang w:eastAsia="en-AU"/>
              </w:rPr>
              <w:t>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911743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776, 95% CI [-2.39, 1.79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DA3304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42, 95% CI [-3.46, 1.22]</w:t>
            </w:r>
          </w:p>
        </w:tc>
      </w:tr>
      <w:tr w:rsidR="00E93B67" w:rsidRPr="002129CD" w14:paraId="023CDEB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0768773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Chance</w:t>
            </w:r>
          </w:p>
        </w:tc>
        <w:tc>
          <w:tcPr>
            <w:tcW w:w="1488" w:type="dxa"/>
            <w:vAlign w:val="center"/>
          </w:tcPr>
          <w:p w14:paraId="4DB1B29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6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51E687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3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A9A438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B1D183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4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635BF3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6F6137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954F487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B35990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368FBED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439C4DC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674221B6" w14:textId="7AEF199E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0.5 (6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F142259" w14:textId="4D64073F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6 (5.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276AB5D" w14:textId="45A3FE0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9 (6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D98F284" w14:textId="5F8BDDF4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5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5.5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F9C82CC" w14:textId="64760B23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8.9 (7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252CBF0" w14:textId="2B41AD10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3 (7.1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D668B8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1.37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203B5F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-0.6</w:t>
            </w:r>
          </w:p>
        </w:tc>
      </w:tr>
      <w:tr w:rsidR="00E93B67" w:rsidRPr="002129CD" w14:paraId="20B33AA6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D95B793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41B6BF27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20.5 </w:t>
            </w:r>
          </w:p>
          <w:p w14:paraId="13B03B47" w14:textId="1AD025A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5, 24.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176E517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8 </w:t>
            </w:r>
          </w:p>
          <w:p w14:paraId="6ADEC119" w14:textId="193F57B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3,22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F54E713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8 </w:t>
            </w:r>
          </w:p>
          <w:p w14:paraId="7EA2BFA9" w14:textId="373194E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4, 24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3CEC863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5.5 </w:t>
            </w:r>
          </w:p>
          <w:p w14:paraId="449F9FAB" w14:textId="7EEA434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1, 21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F963CB8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9 </w:t>
            </w:r>
          </w:p>
          <w:p w14:paraId="3ABD44E7" w14:textId="61A4341C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4, 23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19901BA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7 </w:t>
            </w:r>
          </w:p>
          <w:p w14:paraId="0A092D56" w14:textId="35E3F7EA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1, 22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D1CE06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92, 95% CI [-0.69, 3.43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7DAD1E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597, 95 % CI [-2.87, 1.66]</w:t>
            </w:r>
          </w:p>
        </w:tc>
      </w:tr>
      <w:tr w:rsidR="00E93B67" w:rsidRPr="002129CD" w14:paraId="35FAB13F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6DDC0E8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Doctors</w:t>
            </w:r>
          </w:p>
        </w:tc>
        <w:tc>
          <w:tcPr>
            <w:tcW w:w="1488" w:type="dxa"/>
            <w:vAlign w:val="center"/>
          </w:tcPr>
          <w:p w14:paraId="543E4C8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7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50A1B5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FC721E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56CAAB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4DDAB0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6F7447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70AA56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E7768C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97EE1CF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D6E7E66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42F3F7F4" w14:textId="3E30C90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2.4 (3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47C30DF" w14:textId="49331CF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2.3 (3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B6B9DB3" w14:textId="7594C65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2.5 (3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A8DA8D3" w14:textId="12045DD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1.7 (3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792ADD3" w14:textId="11D5F41E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2.4 (3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1234534" w14:textId="3478725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1.7 (3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122B5A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77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B9FB8B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5</w:t>
            </w:r>
          </w:p>
        </w:tc>
      </w:tr>
      <w:tr w:rsidR="00E93B67" w:rsidRPr="002129CD" w14:paraId="553BA304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03A99B8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3F58A281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3 </w:t>
            </w:r>
          </w:p>
          <w:p w14:paraId="1CC14E26" w14:textId="453CE5D1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C494C0E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2 </w:t>
            </w:r>
          </w:p>
          <w:p w14:paraId="3EDFC270" w14:textId="32F799B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5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FD0D925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3 </w:t>
            </w:r>
          </w:p>
          <w:p w14:paraId="29330E7B" w14:textId="6A274E36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0F04B6E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2 </w:t>
            </w:r>
          </w:p>
          <w:p w14:paraId="26BF40EE" w14:textId="1D8A7E5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4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51CF4F1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2 </w:t>
            </w:r>
          </w:p>
          <w:p w14:paraId="122A9F70" w14:textId="22EDAF23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6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3648AF7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2 </w:t>
            </w:r>
          </w:p>
          <w:p w14:paraId="08334F47" w14:textId="1333D085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10, 14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375042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225, 95% CI [-0.48, 2.03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B2C155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511, 95% CI [-1.00, 1.99]</w:t>
            </w:r>
          </w:p>
        </w:tc>
      </w:tr>
      <w:tr w:rsidR="00E93B67" w:rsidRPr="002129CD" w14:paraId="326F1B2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BE9A652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  <w:vAlign w:val="center"/>
          </w:tcPr>
          <w:p w14:paraId="7D9E77C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365B4A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2FCF6C4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379362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1C1E907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B99F8F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CF097E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500955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61242A7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B727A11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eople</w:t>
            </w:r>
          </w:p>
        </w:tc>
        <w:tc>
          <w:tcPr>
            <w:tcW w:w="1488" w:type="dxa"/>
            <w:vAlign w:val="center"/>
          </w:tcPr>
          <w:p w14:paraId="21C1CD8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2F63E2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BBB726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11FB1A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7EF394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F74F19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46532D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95CBED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5AF780E7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593E6D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60CC98F" w14:textId="50893D2B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4.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39D56E7" w14:textId="7B803C80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 (3.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6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61BC1BF" w14:textId="61A41A8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.4 (3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1E49076" w14:textId="41515CD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.5 (3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886AAB4" w14:textId="5C20BBD4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.4 (4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14F78D5" w14:textId="5606A2A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.9 (4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0DB5B1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62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A4382A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35</w:t>
            </w:r>
          </w:p>
        </w:tc>
      </w:tr>
      <w:tr w:rsidR="00E93B67" w:rsidRPr="002129CD" w14:paraId="37F71479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190804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2F556316" w14:textId="091FA104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6, 1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9C71077" w14:textId="0C7AF011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6, 11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CF9E63" w14:textId="51A67803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10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6, 1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FC313B" w14:textId="75902DFD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8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5, 12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F9622C" w14:textId="5B9C1998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6, 13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382599" w14:textId="1604B6F1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8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5, 12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0742D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06, 95% CI [-0.57, 1.81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9BE6E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648, 95% Ci [-1.18, 1.88]</w:t>
            </w:r>
          </w:p>
        </w:tc>
      </w:tr>
      <w:tr w:rsidR="00E93B67" w:rsidRPr="002129CD" w14:paraId="18B74614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80AD5D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Moorong Self-Efficacy Scale</w:t>
            </w:r>
          </w:p>
        </w:tc>
        <w:tc>
          <w:tcPr>
            <w:tcW w:w="1488" w:type="dxa"/>
          </w:tcPr>
          <w:p w14:paraId="02BA147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7AFC2A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CCBDEC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42D91A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339206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19D423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bottom"/>
            <w:hideMark/>
          </w:tcPr>
          <w:p w14:paraId="09016124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4F867EA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47F9A282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4A0822BA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Daily</w:t>
            </w:r>
          </w:p>
        </w:tc>
        <w:tc>
          <w:tcPr>
            <w:tcW w:w="1488" w:type="dxa"/>
            <w:vAlign w:val="center"/>
          </w:tcPr>
          <w:p w14:paraId="3529174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46E7E3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DEC0C9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3ACFC0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E4DE20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CE4EA9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bottom"/>
            <w:hideMark/>
          </w:tcPr>
          <w:p w14:paraId="650806E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FFDD5A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3271B6" w:rsidRPr="002129CD" w14:paraId="395D97A9" w14:textId="77777777" w:rsidTr="006B733E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4EDC3C67" w14:textId="77777777" w:rsidR="003271B6" w:rsidRPr="002129CD" w:rsidRDefault="003271B6" w:rsidP="003271B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20619D3" w14:textId="3B5E4CCD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0.5 (7.9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F19AEC2" w14:textId="36E2FAD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38.5 (8.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7523319" w14:textId="3A5C6048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0 (8.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77F3234" w14:textId="1264C076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39.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en-AU"/>
              </w:rPr>
              <w:t>(6.6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5B5D2DA" w14:textId="3FF357B2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39.2 (8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B66C67E" w14:textId="7EECEB4C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39 (7.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hideMark/>
          </w:tcPr>
          <w:p w14:paraId="40D9ACAF" w14:textId="4E48940E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610C4B">
              <w:t>diff:  0.1</w:t>
            </w:r>
          </w:p>
        </w:tc>
        <w:tc>
          <w:tcPr>
            <w:tcW w:w="1772" w:type="dxa"/>
            <w:shd w:val="clear" w:color="auto" w:fill="auto"/>
            <w:hideMark/>
          </w:tcPr>
          <w:p w14:paraId="79C29867" w14:textId="2109856B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610C4B">
              <w:t>diff: 0.04</w:t>
            </w:r>
          </w:p>
        </w:tc>
      </w:tr>
      <w:tr w:rsidR="003271B6" w:rsidRPr="002129CD" w14:paraId="1EA442DA" w14:textId="77777777" w:rsidTr="006B733E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6900C21" w14:textId="77777777" w:rsidR="003271B6" w:rsidRPr="002129CD" w:rsidRDefault="003271B6" w:rsidP="003271B6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6F2E30BE" w14:textId="32C288EA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2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(37, 47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A10D24C" w14:textId="6C0B3BEB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0 (34, 45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2608F64" w14:textId="06069F16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1 (38, 4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D69CABD" w14:textId="4711B415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1 (34, 43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E93A594" w14:textId="0D366019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1 (34, 4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143EE57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1 (34, 44)</w:t>
            </w:r>
          </w:p>
        </w:tc>
        <w:tc>
          <w:tcPr>
            <w:tcW w:w="1772" w:type="dxa"/>
            <w:shd w:val="clear" w:color="auto" w:fill="auto"/>
            <w:hideMark/>
          </w:tcPr>
          <w:p w14:paraId="661B55B2" w14:textId="6B7BBCBC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610C4B">
              <w:t>p=0.933, 95% CI [-2.35, 2.56]</w:t>
            </w:r>
          </w:p>
        </w:tc>
        <w:tc>
          <w:tcPr>
            <w:tcW w:w="1772" w:type="dxa"/>
            <w:shd w:val="clear" w:color="auto" w:fill="auto"/>
            <w:hideMark/>
          </w:tcPr>
          <w:p w14:paraId="41B3828D" w14:textId="145C5D2F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610C4B">
              <w:t>p=0.973, 95% CI [-2.42, 2.50]</w:t>
            </w:r>
          </w:p>
        </w:tc>
      </w:tr>
      <w:tr w:rsidR="00E93B67" w:rsidRPr="002129CD" w14:paraId="6E0F87BB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EA560B1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lastRenderedPageBreak/>
              <w:t>Social</w:t>
            </w:r>
          </w:p>
        </w:tc>
        <w:tc>
          <w:tcPr>
            <w:tcW w:w="1488" w:type="dxa"/>
            <w:vAlign w:val="center"/>
          </w:tcPr>
          <w:p w14:paraId="497B225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3E06A3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2357DC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CB8EB9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5D33533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9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50CC1A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56DAE29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BBF1EDA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3271B6" w:rsidRPr="002129CD" w14:paraId="5C7B1193" w14:textId="77777777" w:rsidTr="000E2425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4D6F88F" w14:textId="77777777" w:rsidR="003271B6" w:rsidRPr="002129CD" w:rsidRDefault="003271B6" w:rsidP="003271B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260A67E2" w14:textId="5D3CE6BA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7.7 (8.1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8400C16" w14:textId="15126466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4.8 (10.3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C1C90AB" w14:textId="6FA5CF1A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7.8 (8.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EE6C084" w14:textId="394C97FF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6.3 (7.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8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5748455" w14:textId="000914C4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7 (8.7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12059ECD" w14:textId="52F402C5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47 (8.5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hideMark/>
          </w:tcPr>
          <w:p w14:paraId="7CA9E3EE" w14:textId="6556F7C7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352500">
              <w:t>diff:  0.3</w:t>
            </w:r>
          </w:p>
        </w:tc>
        <w:tc>
          <w:tcPr>
            <w:tcW w:w="1772" w:type="dxa"/>
            <w:shd w:val="clear" w:color="auto" w:fill="auto"/>
            <w:hideMark/>
          </w:tcPr>
          <w:p w14:paraId="1C9A09EA" w14:textId="618EA90D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352500">
              <w:t>diff: -0.51</w:t>
            </w:r>
          </w:p>
        </w:tc>
      </w:tr>
      <w:tr w:rsidR="003271B6" w:rsidRPr="002129CD" w14:paraId="3614F3A7" w14:textId="77777777" w:rsidTr="000E2425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85E1DC0" w14:textId="77777777" w:rsidR="003271B6" w:rsidRPr="002129CD" w:rsidRDefault="003271B6" w:rsidP="003271B6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4DA8376D" w14:textId="4D20E7FC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9 (40, 5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96320FF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7 (38, 54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AF5ACA7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9 (43, 54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DED7097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5 (41, 53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9051650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48 (43, 5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335E383" w14:textId="77777777" w:rsidR="003271B6" w:rsidRPr="002129CD" w:rsidRDefault="003271B6" w:rsidP="003271B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1 (42, 53)</w:t>
            </w:r>
          </w:p>
        </w:tc>
        <w:tc>
          <w:tcPr>
            <w:tcW w:w="1772" w:type="dxa"/>
            <w:shd w:val="clear" w:color="auto" w:fill="auto"/>
            <w:hideMark/>
          </w:tcPr>
          <w:p w14:paraId="3565FA5F" w14:textId="273E5435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352500">
              <w:t>p=0.818, 95% CI [-2.29, 2.9]</w:t>
            </w:r>
          </w:p>
        </w:tc>
        <w:tc>
          <w:tcPr>
            <w:tcW w:w="1772" w:type="dxa"/>
            <w:shd w:val="clear" w:color="auto" w:fill="auto"/>
            <w:hideMark/>
          </w:tcPr>
          <w:p w14:paraId="2442E9ED" w14:textId="046143AD" w:rsidR="003271B6" w:rsidRPr="002129CD" w:rsidRDefault="003271B6" w:rsidP="003271B6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352500">
              <w:t>p=0.739, 95% CI [-3.51, 2.5]</w:t>
            </w:r>
          </w:p>
        </w:tc>
      </w:tr>
      <w:tr w:rsidR="00E93B67" w:rsidRPr="002129CD" w14:paraId="0EA06206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CD41D3E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  <w:vAlign w:val="center"/>
          </w:tcPr>
          <w:p w14:paraId="5072A99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9E1E0E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497EA55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A9A9C4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386A322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D13AEC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724FE9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14852E1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FA6D7A7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39DD4351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488" w:type="dxa"/>
            <w:vAlign w:val="center"/>
          </w:tcPr>
          <w:p w14:paraId="786C4AA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D7996E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6C9FF86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009A6C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1D507AB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3805E1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8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EA6D7F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1B74A3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067B8D2C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2EABF9EF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16A01E9E" w14:textId="087C7E8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1.1 (16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7C3503E" w14:textId="47FF4C43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6.5 (18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AEA20E2" w14:textId="1CEAE61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90.3 (16.1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2FC4715" w14:textId="52C3ACB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8.9 (14.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5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33FC752" w14:textId="18CAA56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9.1 (16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0CE74B3" w14:textId="076B8619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87.9 (16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B5FBDB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13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2FCC76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29</w:t>
            </w:r>
          </w:p>
        </w:tc>
      </w:tr>
      <w:tr w:rsidR="00E93B67" w:rsidRPr="002129CD" w14:paraId="45289E2E" w14:textId="77777777" w:rsidTr="00871BAD">
        <w:trPr>
          <w:trHeight w:val="294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E38C07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</w:tcPr>
          <w:p w14:paraId="507FC77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 (79, 104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114727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2 (72, 103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</w:tcPr>
          <w:p w14:paraId="1878A66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5 (85, 101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793E54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0 (81, 10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</w:tcPr>
          <w:p w14:paraId="43042AD3" w14:textId="77777777" w:rsidR="00952A15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93 </w:t>
            </w:r>
          </w:p>
          <w:p w14:paraId="2FD0A3CC" w14:textId="11EBADE8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(79.5, 102.5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228A75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92 (77, 100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CA9AE52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58, 95% CI [-5.21, 4.94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4914C4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12, 95% CI [-5.06, 5.66]</w:t>
            </w:r>
          </w:p>
        </w:tc>
      </w:tr>
      <w:tr w:rsidR="00E93B67" w:rsidRPr="002129CD" w14:paraId="20B30A0A" w14:textId="77777777" w:rsidTr="00871BAD">
        <w:trPr>
          <w:trHeight w:val="287"/>
        </w:trPr>
        <w:tc>
          <w:tcPr>
            <w:tcW w:w="21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24928BF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Rosenberg Self Esteem Scale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center"/>
          </w:tcPr>
          <w:p w14:paraId="0BACFF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D8827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11A5B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F0EFD7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1EFA4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87532A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32583B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13BDDA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B99E6F2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0F94E84B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5EA043BC" w14:textId="1F02EB93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6.9 (3.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5536FDE" w14:textId="337C8FA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6 (3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CF7790F" w14:textId="7F71AC7D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7 (3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CEBED06" w14:textId="2C8FC49F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8.1 (2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1F0B7F9" w14:textId="4CC38FF0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6 (3.5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ACEBF86" w14:textId="15048EA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17.9 (2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8963918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52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619172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0.39</w:t>
            </w:r>
          </w:p>
        </w:tc>
      </w:tr>
      <w:tr w:rsidR="00E93B67" w:rsidRPr="002129CD" w14:paraId="5676E789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3D9918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38271CF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7 (15, 2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8FE5A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6, 20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695BE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.5 (16, 2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F6B36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8 (17, 20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4C9EF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9 (16, 20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7BB7A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19 (17, 20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40A163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66, 95% CI [-0.22, 1.26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7C1D26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450, 95% CI [-0.64, 1.42]</w:t>
            </w:r>
          </w:p>
        </w:tc>
      </w:tr>
      <w:tr w:rsidR="00E93B67" w:rsidRPr="002129CD" w14:paraId="538FD3B0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0315B7B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AQoL score</w:t>
            </w:r>
          </w:p>
        </w:tc>
        <w:tc>
          <w:tcPr>
            <w:tcW w:w="1488" w:type="dxa"/>
            <w:vAlign w:val="center"/>
          </w:tcPr>
          <w:p w14:paraId="308F6C2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933FDF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2AA1B2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8539CC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AB1A7F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C85F21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9A4649E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2B4F7B5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97DEECD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4FB8E738" w14:textId="77777777" w:rsidR="00E93B67" w:rsidRPr="002129CD" w:rsidRDefault="00E93B67" w:rsidP="00C21E7A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038B38D9" w14:textId="30F652A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5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F1086B8" w14:textId="13131DD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80D08EE" w14:textId="4DB1C96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5 (0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71C3BE5" w14:textId="015E93A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132AB31" w14:textId="46E372F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FDE38F6" w14:textId="72A5E558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B3C1E1D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03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C5C3C30" w14:textId="77777777" w:rsidR="00E93B67" w:rsidRPr="002129CD" w:rsidRDefault="00E93B67" w:rsidP="00C21E7A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004</w:t>
            </w:r>
          </w:p>
        </w:tc>
      </w:tr>
      <w:tr w:rsidR="00E93B67" w:rsidRPr="002129CD" w14:paraId="424AF0F9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3F27EE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64EBC03B" w14:textId="0DAAEA7A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5 (0.3, 0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3A917E" w14:textId="5540F1B4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2, 0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EC647E" w14:textId="517CDF0B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5 (0.3, 0.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D807D1" w14:textId="601DD47D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3, 0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0D927" w14:textId="46F2CEDC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3, 0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87B385" w14:textId="6C92086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, 0.6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FE9CA7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374, 95% CI [-0.04, 0.09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CC9A5F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96, 95% CI [-0.06, 0.07]</w:t>
            </w:r>
          </w:p>
        </w:tc>
      </w:tr>
      <w:tr w:rsidR="00E93B67" w:rsidRPr="002129CD" w14:paraId="5D38E9BC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1F6FB5E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HUI score</w:t>
            </w:r>
          </w:p>
        </w:tc>
        <w:tc>
          <w:tcPr>
            <w:tcW w:w="1488" w:type="dxa"/>
            <w:vAlign w:val="center"/>
          </w:tcPr>
          <w:p w14:paraId="2B16420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FF0E52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5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7931F3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4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5221875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B516F2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E2198D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9F02A3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D908B32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57B514F6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6B6BB2C7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1DB66233" w14:textId="0F2A833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0.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8E1F33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0.3 (0.16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F3BDFF8" w14:textId="02D051F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0.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70BEB10" w14:textId="65154F5A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F45809A" w14:textId="7F81FB8A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58639233" w14:textId="663A623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EEC8AE9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01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39A0B6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03</w:t>
            </w:r>
          </w:p>
        </w:tc>
      </w:tr>
      <w:tr w:rsidR="00E93B67" w:rsidRPr="002129CD" w14:paraId="66A1C0E3" w14:textId="77777777" w:rsidTr="00871BAD">
        <w:trPr>
          <w:trHeight w:val="287"/>
        </w:trPr>
        <w:tc>
          <w:tcPr>
            <w:tcW w:w="21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F1FC54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14:paraId="566A0FFC" w14:textId="430EB6E0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4 (0.2, 0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F41ED9" w14:textId="31C1C703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, 0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503EAD" w14:textId="6F909549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, 0.4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6815680" w14:textId="19B2B11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 xml:space="preserve">0.31 </w:t>
            </w:r>
            <w:r w:rsidR="00952A15">
              <w:rPr>
                <w:rFonts w:eastAsia="Times New Roman" w:cstheme="minorHAnsi"/>
                <w:color w:val="000000"/>
                <w:lang w:eastAsia="en-AU"/>
              </w:rPr>
              <w:t>(0.2, 0.4</w:t>
            </w:r>
            <w:r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05CAB" w14:textId="5740ACF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2, 0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4FE2D0" w14:textId="64C536E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0.3 (0.1, 0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BD257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707, 95% CI [-0.04, 0.06]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53599E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74, 95% CI [-0.01, 0.08]</w:t>
            </w:r>
          </w:p>
        </w:tc>
      </w:tr>
      <w:tr w:rsidR="00E93B67" w:rsidRPr="002129CD" w14:paraId="42148C9A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FCC5B7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WHOQoL-br</w:t>
            </w:r>
            <w:r w:rsidR="00A911CA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i</w:t>
            </w: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ef</w:t>
            </w:r>
          </w:p>
        </w:tc>
        <w:tc>
          <w:tcPr>
            <w:tcW w:w="1488" w:type="dxa"/>
            <w:vAlign w:val="center"/>
          </w:tcPr>
          <w:p w14:paraId="0DDDF22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69F507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78DF4CC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99092A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A570B5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85A564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CABD30D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6CC98F4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3CCE0A70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2962C01F" w14:textId="0BBAFD79" w:rsidR="00E93B67" w:rsidRPr="002129CD" w:rsidRDefault="00952A15" w:rsidP="00E93B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hysical health</w:t>
            </w:r>
          </w:p>
        </w:tc>
        <w:tc>
          <w:tcPr>
            <w:tcW w:w="1488" w:type="dxa"/>
            <w:vAlign w:val="center"/>
          </w:tcPr>
          <w:p w14:paraId="4C71266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BDA04C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65F6CA5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7BE643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6E16A92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766438F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DE99ECF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67E77FE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0A3A27DC" w14:textId="77777777" w:rsidTr="00B05D56">
        <w:trPr>
          <w:trHeight w:val="300"/>
        </w:trPr>
        <w:tc>
          <w:tcPr>
            <w:tcW w:w="2137" w:type="dxa"/>
            <w:shd w:val="clear" w:color="auto" w:fill="auto"/>
            <w:vAlign w:val="center"/>
            <w:hideMark/>
          </w:tcPr>
          <w:p w14:paraId="4773493F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2CCDD892" w14:textId="0EC1F822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5.4 (18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FFA14FB" w14:textId="39E54DE9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2 (14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803C702" w14:textId="45E9BEE8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2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20.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3F6923B" w14:textId="600A6AA3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3.3 (14.5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554E0F6" w14:textId="1030500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3.3 (16.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9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4471D34" w14:textId="517A3500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6.2 (12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7381395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1.04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D53FDBE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3.28</w:t>
            </w:r>
          </w:p>
        </w:tc>
      </w:tr>
      <w:tr w:rsidR="00E93B67" w:rsidRPr="002129CD" w14:paraId="0F2224B1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417E17C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5332459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8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AA468E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 (56, 69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05A395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 (50, 7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056B85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 (56, 69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9EBA7F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 (56, 7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0989DC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3 (56, 75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9EABC35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647, 95% CI [-5.53, 3.45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D4304F5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165, 95% CI [-7.93, 1.38]</w:t>
            </w:r>
          </w:p>
        </w:tc>
      </w:tr>
      <w:tr w:rsidR="00E93B67" w:rsidRPr="002129CD" w14:paraId="3F4FEA69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2BE64D2E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  <w:vAlign w:val="center"/>
          </w:tcPr>
          <w:p w14:paraId="3D2B9E0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D5939F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7312B6D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FFE243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43C0030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8422F5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E1DFA3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F15B866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0094817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7E09150" w14:textId="429AA229" w:rsidR="00E93B67" w:rsidRPr="002129CD" w:rsidRDefault="00952A15" w:rsidP="00E93B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sychological</w:t>
            </w:r>
          </w:p>
        </w:tc>
        <w:tc>
          <w:tcPr>
            <w:tcW w:w="1488" w:type="dxa"/>
            <w:vAlign w:val="center"/>
          </w:tcPr>
          <w:p w14:paraId="7D339BB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FEA1D8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137C116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1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9B5315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7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73330B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1E0F9A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ED76533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85218F6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3CE0B23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C387672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7D24CBAD" w14:textId="169ADF54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8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7.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7A6B678" w14:textId="2D7FA669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5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7.82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1B2CE92" w14:textId="57B3B76A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8.1 (1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3AB7A9F" w14:textId="4E824228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8.2 (15.5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48C1FD2" w14:textId="2C7EB061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6.3 (1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EAD9102" w14:textId="487F619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7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7.3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3A0CBC5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1.002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AB640CB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07</w:t>
            </w:r>
          </w:p>
        </w:tc>
      </w:tr>
      <w:tr w:rsidR="00E93B67" w:rsidRPr="002129CD" w14:paraId="65FE7B7E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322D02A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3998945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8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D802A4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81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8E2704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8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1FA647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81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DED92D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6, 75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E27C30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0, 81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46720430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618, 95% CI [-2.98, 4.98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F179010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78, 95% CI [-5.05, 5.19]</w:t>
            </w:r>
          </w:p>
        </w:tc>
      </w:tr>
      <w:tr w:rsidR="00E93B67" w:rsidRPr="002129CD" w14:paraId="131637D2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ED48E20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</w:tcPr>
          <w:p w14:paraId="6B5D5D6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7D53B5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A5178D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29628B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5A51FC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6AC084E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6B6B46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A33DF9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23AE556A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6682617" w14:textId="64020923" w:rsidR="00E93B67" w:rsidRPr="002129CD" w:rsidRDefault="00952A15" w:rsidP="00E93B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Social relationships</w:t>
            </w:r>
          </w:p>
        </w:tc>
        <w:tc>
          <w:tcPr>
            <w:tcW w:w="1488" w:type="dxa"/>
            <w:vAlign w:val="center"/>
          </w:tcPr>
          <w:p w14:paraId="748A200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8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1FBF7B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6A5C4B9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1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1CD3E7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9E24E2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9DDBA0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A36D31F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44E1CA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1858A818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20F8B10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lastRenderedPageBreak/>
              <w:t>mean (SD)</w:t>
            </w:r>
          </w:p>
        </w:tc>
        <w:tc>
          <w:tcPr>
            <w:tcW w:w="1488" w:type="dxa"/>
            <w:vAlign w:val="center"/>
          </w:tcPr>
          <w:p w14:paraId="5956D08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5.4 (18.91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28BDF94" w14:textId="59CF5AC8" w:rsidR="00E93B67" w:rsidRPr="002129CD" w:rsidRDefault="00E93B67" w:rsidP="00952A1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1.7 (20.28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7B0D249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9.8 (22.16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2422141" w14:textId="1747493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3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8.83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E029772" w14:textId="0FC4D58A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0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9.82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4478F2A4" w14:textId="0876AC59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64.6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20.74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6F014BBA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1.45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1FC309B8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81</w:t>
            </w:r>
          </w:p>
        </w:tc>
      </w:tr>
      <w:tr w:rsidR="00E93B67" w:rsidRPr="002129CD" w14:paraId="08E8C7D5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C3568CD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vAlign w:val="center"/>
          </w:tcPr>
          <w:p w14:paraId="4802504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0, 7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1BCE521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69 (50, 75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52F185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 (50, 7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0AC583F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 (56, 75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6657E9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 (50, 69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0EB54B9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56 (50, 81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5C22455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634, 95% CI [-7.47, 4.57]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9CBC246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797, 95% CI [-7.08, 5.45]</w:t>
            </w:r>
          </w:p>
        </w:tc>
      </w:tr>
      <w:tr w:rsidR="00E93B67" w:rsidRPr="002129CD" w14:paraId="0A079395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6546E608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  <w:vAlign w:val="center"/>
          </w:tcPr>
          <w:p w14:paraId="6BF3AED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7E86C06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128FEAB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62B2F7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31C9A82D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045910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27DA7D3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040334A7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6904125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FB57559" w14:textId="5D20199D" w:rsidR="00E93B67" w:rsidRPr="002129CD" w:rsidRDefault="00952A15" w:rsidP="00E93B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Environment</w:t>
            </w:r>
          </w:p>
        </w:tc>
        <w:tc>
          <w:tcPr>
            <w:tcW w:w="1488" w:type="dxa"/>
            <w:vAlign w:val="center"/>
          </w:tcPr>
          <w:p w14:paraId="4F63B65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9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3F570DB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14:paraId="09B6AEE1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1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405FAF73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6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1DAB415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2E3B5349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4F6E033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E03E5B5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782F97D3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72013F7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  <w:vAlign w:val="center"/>
          </w:tcPr>
          <w:p w14:paraId="44AAB762" w14:textId="670EE8A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2.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4.62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6449FD78" w14:textId="1342AF6E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0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7.23)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58DE0C1" w14:textId="364E4834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5.85)</w:t>
            </w:r>
          </w:p>
        </w:tc>
        <w:tc>
          <w:tcPr>
            <w:tcW w:w="1488" w:type="dxa"/>
            <w:shd w:val="clear" w:color="auto" w:fill="auto"/>
            <w:vAlign w:val="center"/>
            <w:hideMark/>
          </w:tcPr>
          <w:p w14:paraId="2EF3FEC4" w14:textId="27FE093C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2.3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4.22)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618176F3" w14:textId="596BF2A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3.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2.61)</w:t>
            </w:r>
          </w:p>
        </w:tc>
        <w:tc>
          <w:tcPr>
            <w:tcW w:w="1489" w:type="dxa"/>
            <w:shd w:val="clear" w:color="auto" w:fill="auto"/>
            <w:vAlign w:val="center"/>
            <w:hideMark/>
          </w:tcPr>
          <w:p w14:paraId="3EBD28A3" w14:textId="038C569F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73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14.44)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79CCBF51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85</w:t>
            </w:r>
          </w:p>
        </w:tc>
        <w:tc>
          <w:tcPr>
            <w:tcW w:w="1772" w:type="dxa"/>
            <w:shd w:val="clear" w:color="auto" w:fill="auto"/>
            <w:vAlign w:val="center"/>
            <w:hideMark/>
          </w:tcPr>
          <w:p w14:paraId="3ED478EB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0.41</w:t>
            </w:r>
          </w:p>
        </w:tc>
      </w:tr>
      <w:tr w:rsidR="00E93B67" w:rsidRPr="002129CD" w14:paraId="6A755923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54E06C4B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</w:tcPr>
          <w:p w14:paraId="40A74FC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5 (69, 81)</w:t>
            </w:r>
          </w:p>
        </w:tc>
        <w:tc>
          <w:tcPr>
            <w:tcW w:w="1488" w:type="dxa"/>
            <w:shd w:val="clear" w:color="auto" w:fill="auto"/>
            <w:hideMark/>
          </w:tcPr>
          <w:p w14:paraId="6DACCA5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5 (56, 81)</w:t>
            </w:r>
          </w:p>
        </w:tc>
        <w:tc>
          <w:tcPr>
            <w:tcW w:w="1489" w:type="dxa"/>
            <w:shd w:val="clear" w:color="auto" w:fill="auto"/>
          </w:tcPr>
          <w:p w14:paraId="18DBD3F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5 (63, 81)</w:t>
            </w:r>
          </w:p>
        </w:tc>
        <w:tc>
          <w:tcPr>
            <w:tcW w:w="1488" w:type="dxa"/>
            <w:shd w:val="clear" w:color="auto" w:fill="auto"/>
            <w:hideMark/>
          </w:tcPr>
          <w:p w14:paraId="445F422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2 (63, 81)</w:t>
            </w:r>
          </w:p>
        </w:tc>
        <w:tc>
          <w:tcPr>
            <w:tcW w:w="1488" w:type="dxa"/>
            <w:shd w:val="clear" w:color="auto" w:fill="auto"/>
          </w:tcPr>
          <w:p w14:paraId="157AD94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5 (63, 81)</w:t>
            </w:r>
          </w:p>
        </w:tc>
        <w:tc>
          <w:tcPr>
            <w:tcW w:w="1489" w:type="dxa"/>
            <w:shd w:val="clear" w:color="auto" w:fill="auto"/>
            <w:hideMark/>
          </w:tcPr>
          <w:p w14:paraId="24EEF26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75 (63, 88)</w:t>
            </w:r>
          </w:p>
        </w:tc>
        <w:tc>
          <w:tcPr>
            <w:tcW w:w="1772" w:type="dxa"/>
            <w:shd w:val="clear" w:color="auto" w:fill="auto"/>
            <w:hideMark/>
          </w:tcPr>
          <w:p w14:paraId="7DD54EC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634, 95% CI [-2.69, 4.41]</w:t>
            </w:r>
          </w:p>
        </w:tc>
        <w:tc>
          <w:tcPr>
            <w:tcW w:w="1772" w:type="dxa"/>
            <w:shd w:val="clear" w:color="auto" w:fill="auto"/>
            <w:hideMark/>
          </w:tcPr>
          <w:p w14:paraId="7B3CE6F6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843, 95% CI [-4.47, 3.66]</w:t>
            </w:r>
          </w:p>
        </w:tc>
      </w:tr>
      <w:tr w:rsidR="00E93B67" w:rsidRPr="002129CD" w14:paraId="41E8CA92" w14:textId="77777777" w:rsidTr="00871BAD">
        <w:trPr>
          <w:trHeight w:val="20"/>
        </w:trPr>
        <w:tc>
          <w:tcPr>
            <w:tcW w:w="2137" w:type="dxa"/>
            <w:shd w:val="clear" w:color="auto" w:fill="auto"/>
            <w:vAlign w:val="center"/>
            <w:hideMark/>
          </w:tcPr>
          <w:p w14:paraId="32E9719A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488" w:type="dxa"/>
          </w:tcPr>
          <w:p w14:paraId="40B7EB4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6AC9BD7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</w:tcPr>
          <w:p w14:paraId="58763A5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  <w:hideMark/>
          </w:tcPr>
          <w:p w14:paraId="4AA84FB4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8" w:type="dxa"/>
            <w:shd w:val="clear" w:color="auto" w:fill="auto"/>
          </w:tcPr>
          <w:p w14:paraId="36068628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  <w:hideMark/>
          </w:tcPr>
          <w:p w14:paraId="3355773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</w:p>
        </w:tc>
        <w:tc>
          <w:tcPr>
            <w:tcW w:w="1772" w:type="dxa"/>
            <w:shd w:val="clear" w:color="auto" w:fill="auto"/>
            <w:hideMark/>
          </w:tcPr>
          <w:p w14:paraId="70CC164E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6080A28C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68CC3189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1AB02A98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488" w:type="dxa"/>
          </w:tcPr>
          <w:p w14:paraId="735EBDBE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57</w:t>
            </w:r>
          </w:p>
        </w:tc>
        <w:tc>
          <w:tcPr>
            <w:tcW w:w="1488" w:type="dxa"/>
            <w:shd w:val="clear" w:color="auto" w:fill="auto"/>
            <w:hideMark/>
          </w:tcPr>
          <w:p w14:paraId="14A20887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1489" w:type="dxa"/>
            <w:shd w:val="clear" w:color="auto" w:fill="auto"/>
          </w:tcPr>
          <w:p w14:paraId="272DE91A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9</w:t>
            </w:r>
          </w:p>
        </w:tc>
        <w:tc>
          <w:tcPr>
            <w:tcW w:w="1488" w:type="dxa"/>
            <w:shd w:val="clear" w:color="auto" w:fill="auto"/>
            <w:hideMark/>
          </w:tcPr>
          <w:p w14:paraId="27545DE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5</w:t>
            </w:r>
          </w:p>
        </w:tc>
        <w:tc>
          <w:tcPr>
            <w:tcW w:w="1488" w:type="dxa"/>
            <w:shd w:val="clear" w:color="auto" w:fill="auto"/>
          </w:tcPr>
          <w:p w14:paraId="6AA3C12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48</w:t>
            </w:r>
          </w:p>
        </w:tc>
        <w:tc>
          <w:tcPr>
            <w:tcW w:w="1489" w:type="dxa"/>
            <w:shd w:val="clear" w:color="auto" w:fill="auto"/>
            <w:hideMark/>
          </w:tcPr>
          <w:p w14:paraId="2737067C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n=39</w:t>
            </w:r>
          </w:p>
        </w:tc>
        <w:tc>
          <w:tcPr>
            <w:tcW w:w="1772" w:type="dxa"/>
            <w:shd w:val="clear" w:color="auto" w:fill="auto"/>
            <w:hideMark/>
          </w:tcPr>
          <w:p w14:paraId="050097CB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  <w:tc>
          <w:tcPr>
            <w:tcW w:w="1772" w:type="dxa"/>
            <w:shd w:val="clear" w:color="auto" w:fill="auto"/>
            <w:hideMark/>
          </w:tcPr>
          <w:p w14:paraId="02CC0AEF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 </w:t>
            </w:r>
          </w:p>
        </w:tc>
      </w:tr>
      <w:tr w:rsidR="00E93B67" w:rsidRPr="002129CD" w14:paraId="3FDBB1EF" w14:textId="77777777" w:rsidTr="00B05D56">
        <w:trPr>
          <w:trHeight w:val="287"/>
        </w:trPr>
        <w:tc>
          <w:tcPr>
            <w:tcW w:w="2137" w:type="dxa"/>
            <w:shd w:val="clear" w:color="auto" w:fill="auto"/>
            <w:vAlign w:val="center"/>
            <w:hideMark/>
          </w:tcPr>
          <w:p w14:paraId="7C95563F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an (SD)</w:t>
            </w:r>
          </w:p>
        </w:tc>
        <w:tc>
          <w:tcPr>
            <w:tcW w:w="1488" w:type="dxa"/>
          </w:tcPr>
          <w:p w14:paraId="081A9AF0" w14:textId="72E17D8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72.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56.59)</w:t>
            </w:r>
          </w:p>
        </w:tc>
        <w:tc>
          <w:tcPr>
            <w:tcW w:w="1488" w:type="dxa"/>
            <w:shd w:val="clear" w:color="auto" w:fill="auto"/>
            <w:hideMark/>
          </w:tcPr>
          <w:p w14:paraId="7FB699F6" w14:textId="453CD93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59. 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(57.</w:t>
            </w:r>
            <w:r>
              <w:rPr>
                <w:rFonts w:eastAsia="Times New Roman" w:cstheme="minorHAnsi"/>
                <w:color w:val="000000"/>
                <w:lang w:eastAsia="en-AU"/>
              </w:rPr>
              <w:t>9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</w:tcPr>
          <w:p w14:paraId="1B3D7C17" w14:textId="50C8B8F6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64 (66.7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  <w:hideMark/>
          </w:tcPr>
          <w:p w14:paraId="20CE2C70" w14:textId="61BB7A4D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68.7 (50.5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8" w:type="dxa"/>
            <w:shd w:val="clear" w:color="auto" w:fill="auto"/>
          </w:tcPr>
          <w:p w14:paraId="208B935D" w14:textId="0FCFCAD7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63.8 (57.8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489" w:type="dxa"/>
            <w:shd w:val="clear" w:color="auto" w:fill="auto"/>
            <w:hideMark/>
          </w:tcPr>
          <w:p w14:paraId="25A125FC" w14:textId="5167E245" w:rsidR="00E93B67" w:rsidRPr="002129CD" w:rsidRDefault="00952A15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272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en-AU"/>
              </w:rPr>
              <w:t>(53.4</w:t>
            </w:r>
            <w:r w:rsidR="00E93B67" w:rsidRPr="002129C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</w:tc>
        <w:tc>
          <w:tcPr>
            <w:tcW w:w="1772" w:type="dxa"/>
            <w:shd w:val="clear" w:color="auto" w:fill="auto"/>
            <w:hideMark/>
          </w:tcPr>
          <w:p w14:paraId="323B0E2A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0.57</w:t>
            </w:r>
          </w:p>
        </w:tc>
        <w:tc>
          <w:tcPr>
            <w:tcW w:w="1772" w:type="dxa"/>
            <w:shd w:val="clear" w:color="auto" w:fill="auto"/>
            <w:hideMark/>
          </w:tcPr>
          <w:p w14:paraId="1E9B1E07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diff: -4.94</w:t>
            </w:r>
          </w:p>
        </w:tc>
      </w:tr>
      <w:tr w:rsidR="00E93B67" w:rsidRPr="002129CD" w14:paraId="11CE413C" w14:textId="77777777" w:rsidTr="00871BAD">
        <w:trPr>
          <w:trHeight w:val="287"/>
        </w:trPr>
        <w:tc>
          <w:tcPr>
            <w:tcW w:w="2137" w:type="dxa"/>
            <w:tcBorders>
              <w:bottom w:val="triple" w:sz="4" w:space="0" w:color="auto"/>
            </w:tcBorders>
            <w:shd w:val="clear" w:color="auto" w:fill="auto"/>
            <w:vAlign w:val="center"/>
            <w:hideMark/>
          </w:tcPr>
          <w:p w14:paraId="6A45EAEC" w14:textId="77777777" w:rsidR="00E93B67" w:rsidRPr="002129CD" w:rsidRDefault="00E93B67" w:rsidP="00E93B67">
            <w:pPr>
              <w:spacing w:after="0" w:line="240" w:lineRule="auto"/>
              <w:jc w:val="right"/>
              <w:rPr>
                <w:rFonts w:eastAsia="Times New Roman" w:cstheme="minorHAnsi"/>
                <w:lang w:eastAsia="en-AU"/>
              </w:rPr>
            </w:pPr>
            <w:r w:rsidRPr="002129CD">
              <w:rPr>
                <w:rFonts w:eastAsia="Times New Roman" w:cstheme="minorHAnsi"/>
                <w:lang w:eastAsia="en-AU"/>
              </w:rPr>
              <w:t>median (IQR)</w:t>
            </w:r>
          </w:p>
        </w:tc>
        <w:tc>
          <w:tcPr>
            <w:tcW w:w="1488" w:type="dxa"/>
            <w:tcBorders>
              <w:bottom w:val="triple" w:sz="4" w:space="0" w:color="auto"/>
            </w:tcBorders>
          </w:tcPr>
          <w:p w14:paraId="17525C6B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76 (250, 312)</w:t>
            </w:r>
          </w:p>
        </w:tc>
        <w:tc>
          <w:tcPr>
            <w:tcW w:w="1488" w:type="dxa"/>
            <w:tcBorders>
              <w:bottom w:val="triple" w:sz="4" w:space="0" w:color="auto"/>
            </w:tcBorders>
            <w:shd w:val="clear" w:color="auto" w:fill="auto"/>
            <w:hideMark/>
          </w:tcPr>
          <w:p w14:paraId="4DB031F0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5.5 (218.5, 301)</w:t>
            </w:r>
          </w:p>
        </w:tc>
        <w:tc>
          <w:tcPr>
            <w:tcW w:w="1489" w:type="dxa"/>
            <w:tcBorders>
              <w:bottom w:val="triple" w:sz="4" w:space="0" w:color="auto"/>
            </w:tcBorders>
            <w:shd w:val="clear" w:color="auto" w:fill="auto"/>
          </w:tcPr>
          <w:p w14:paraId="7B789F7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9 (232, 306)</w:t>
            </w:r>
          </w:p>
        </w:tc>
        <w:tc>
          <w:tcPr>
            <w:tcW w:w="1488" w:type="dxa"/>
            <w:tcBorders>
              <w:bottom w:val="triple" w:sz="4" w:space="0" w:color="auto"/>
            </w:tcBorders>
            <w:shd w:val="clear" w:color="auto" w:fill="auto"/>
            <w:hideMark/>
          </w:tcPr>
          <w:p w14:paraId="5D89E1C2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3 (237, 294)</w:t>
            </w:r>
          </w:p>
        </w:tc>
        <w:tc>
          <w:tcPr>
            <w:tcW w:w="1488" w:type="dxa"/>
            <w:tcBorders>
              <w:bottom w:val="triple" w:sz="4" w:space="0" w:color="auto"/>
            </w:tcBorders>
            <w:shd w:val="clear" w:color="auto" w:fill="auto"/>
          </w:tcPr>
          <w:p w14:paraId="0DA6A75F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0 (237, 297)</w:t>
            </w:r>
          </w:p>
        </w:tc>
        <w:tc>
          <w:tcPr>
            <w:tcW w:w="1489" w:type="dxa"/>
            <w:tcBorders>
              <w:bottom w:val="triple" w:sz="4" w:space="0" w:color="auto"/>
            </w:tcBorders>
            <w:shd w:val="clear" w:color="auto" w:fill="auto"/>
            <w:hideMark/>
          </w:tcPr>
          <w:p w14:paraId="4D6F9D76" w14:textId="77777777" w:rsidR="00E93B67" w:rsidRPr="002129CD" w:rsidRDefault="00E93B67" w:rsidP="00E93B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269 (225, 307)</w:t>
            </w:r>
          </w:p>
        </w:tc>
        <w:tc>
          <w:tcPr>
            <w:tcW w:w="1772" w:type="dxa"/>
            <w:tcBorders>
              <w:bottom w:val="triple" w:sz="4" w:space="0" w:color="auto"/>
            </w:tcBorders>
            <w:shd w:val="clear" w:color="auto" w:fill="auto"/>
            <w:hideMark/>
          </w:tcPr>
          <w:p w14:paraId="4DF88950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932, 95% CI [-12.75, 13.89]</w:t>
            </w:r>
          </w:p>
        </w:tc>
        <w:tc>
          <w:tcPr>
            <w:tcW w:w="1772" w:type="dxa"/>
            <w:tcBorders>
              <w:bottom w:val="triple" w:sz="4" w:space="0" w:color="auto"/>
            </w:tcBorders>
            <w:shd w:val="clear" w:color="auto" w:fill="auto"/>
            <w:hideMark/>
          </w:tcPr>
          <w:p w14:paraId="52B8ACE9" w14:textId="77777777" w:rsidR="00E93B67" w:rsidRPr="002129CD" w:rsidRDefault="00E93B67" w:rsidP="00E93B67">
            <w:pPr>
              <w:spacing w:after="0" w:line="240" w:lineRule="auto"/>
              <w:rPr>
                <w:rFonts w:eastAsia="Times New Roman" w:cstheme="minorHAnsi"/>
                <w:color w:val="000000"/>
                <w:lang w:eastAsia="en-AU"/>
              </w:rPr>
            </w:pPr>
            <w:r w:rsidRPr="002129CD">
              <w:rPr>
                <w:rFonts w:eastAsia="Times New Roman" w:cstheme="minorHAnsi"/>
                <w:color w:val="000000"/>
                <w:lang w:eastAsia="en-AU"/>
              </w:rPr>
              <w:t>p=0.511, 95% CI [-19.83, 9.96]</w:t>
            </w:r>
          </w:p>
        </w:tc>
      </w:tr>
    </w:tbl>
    <w:p w14:paraId="7BF7C7EF" w14:textId="77777777" w:rsidR="00C57952" w:rsidRPr="002129CD" w:rsidRDefault="00C57952">
      <w:pPr>
        <w:rPr>
          <w:rFonts w:cstheme="minorHAnsi"/>
        </w:rPr>
      </w:pPr>
    </w:p>
    <w:sectPr w:rsidR="00C57952" w:rsidRPr="002129CD" w:rsidSect="00B05D56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BB8F4E" w14:textId="77777777" w:rsidR="00F53725" w:rsidRDefault="00F53725" w:rsidP="00092BEC">
      <w:pPr>
        <w:spacing w:after="0" w:line="240" w:lineRule="auto"/>
      </w:pPr>
      <w:r>
        <w:separator/>
      </w:r>
    </w:p>
  </w:endnote>
  <w:endnote w:type="continuationSeparator" w:id="0">
    <w:p w14:paraId="470FE277" w14:textId="77777777" w:rsidR="00F53725" w:rsidRDefault="00F53725" w:rsidP="00092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4B3832" w14:textId="77777777" w:rsidR="00F53725" w:rsidRDefault="00F53725" w:rsidP="00092BEC">
      <w:pPr>
        <w:spacing w:after="0" w:line="240" w:lineRule="auto"/>
      </w:pPr>
      <w:r>
        <w:separator/>
      </w:r>
    </w:p>
  </w:footnote>
  <w:footnote w:type="continuationSeparator" w:id="0">
    <w:p w14:paraId="7A350203" w14:textId="77777777" w:rsidR="00F53725" w:rsidRDefault="00F53725" w:rsidP="00092B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yMLcwMrE0tzQysDBU0lEKTi0uzszPAykwqgUAnk1XiywAAAA="/>
  </w:docVars>
  <w:rsids>
    <w:rsidRoot w:val="00BE4636"/>
    <w:rsid w:val="00092BEC"/>
    <w:rsid w:val="001100D9"/>
    <w:rsid w:val="002129CD"/>
    <w:rsid w:val="00256128"/>
    <w:rsid w:val="002E66EF"/>
    <w:rsid w:val="003271B6"/>
    <w:rsid w:val="00340B08"/>
    <w:rsid w:val="004A2E96"/>
    <w:rsid w:val="005B0789"/>
    <w:rsid w:val="005D67A6"/>
    <w:rsid w:val="005D6F31"/>
    <w:rsid w:val="00627E89"/>
    <w:rsid w:val="006D247F"/>
    <w:rsid w:val="007F3781"/>
    <w:rsid w:val="00871BAD"/>
    <w:rsid w:val="00941498"/>
    <w:rsid w:val="00952A15"/>
    <w:rsid w:val="00A911CA"/>
    <w:rsid w:val="00B03233"/>
    <w:rsid w:val="00B05D56"/>
    <w:rsid w:val="00B82ED8"/>
    <w:rsid w:val="00BE4636"/>
    <w:rsid w:val="00C21E7A"/>
    <w:rsid w:val="00C57952"/>
    <w:rsid w:val="00C84D78"/>
    <w:rsid w:val="00CA1238"/>
    <w:rsid w:val="00CA6829"/>
    <w:rsid w:val="00DA3321"/>
    <w:rsid w:val="00E40E17"/>
    <w:rsid w:val="00E44081"/>
    <w:rsid w:val="00E93B67"/>
    <w:rsid w:val="00F53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A02A9"/>
  <w15:chartTrackingRefBased/>
  <w15:docId w15:val="{06E94757-05D5-4FB3-8624-34B5087FF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6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6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67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67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7A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92B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BEC"/>
  </w:style>
  <w:style w:type="paragraph" w:styleId="Footer">
    <w:name w:val="footer"/>
    <w:basedOn w:val="Normal"/>
    <w:link w:val="FooterChar"/>
    <w:uiPriority w:val="99"/>
    <w:unhideWhenUsed/>
    <w:rsid w:val="00092B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9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3DBAA-E25B-4160-BBB1-B75DB5C4C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36</Words>
  <Characters>932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Pauline Galea</dc:creator>
  <cp:keywords/>
  <dc:description/>
  <cp:lastModifiedBy>Mary Pauline Galea</cp:lastModifiedBy>
  <cp:revision>3</cp:revision>
  <cp:lastPrinted>2017-10-03T07:17:00Z</cp:lastPrinted>
  <dcterms:created xsi:type="dcterms:W3CDTF">2018-02-18T07:50:00Z</dcterms:created>
  <dcterms:modified xsi:type="dcterms:W3CDTF">2018-02-25T04:22:00Z</dcterms:modified>
</cp:coreProperties>
</file>